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09B435" w14:textId="77777777" w:rsidR="005F3D7E" w:rsidRPr="001113A7" w:rsidRDefault="0059517D" w:rsidP="0059517D">
      <w:pPr>
        <w:spacing w:after="0" w:line="0" w:lineRule="atLeast"/>
        <w:jc w:val="center"/>
        <w:rPr>
          <w:rFonts w:cstheme="minorHAnsi"/>
          <w:b/>
          <w:sz w:val="24"/>
          <w:szCs w:val="24"/>
        </w:rPr>
      </w:pPr>
      <w:r w:rsidRPr="001113A7">
        <w:rPr>
          <w:rFonts w:cstheme="minorHAnsi"/>
          <w:b/>
          <w:sz w:val="24"/>
          <w:szCs w:val="24"/>
        </w:rPr>
        <w:t>Wu Yee Sun College</w:t>
      </w:r>
    </w:p>
    <w:p w14:paraId="775304FB" w14:textId="77777777" w:rsidR="0059517D" w:rsidRPr="001113A7" w:rsidRDefault="0059517D" w:rsidP="0059517D">
      <w:pPr>
        <w:spacing w:after="0" w:line="0" w:lineRule="atLeast"/>
        <w:jc w:val="center"/>
        <w:rPr>
          <w:rFonts w:cstheme="minorHAnsi"/>
          <w:b/>
          <w:sz w:val="24"/>
          <w:szCs w:val="24"/>
        </w:rPr>
      </w:pPr>
      <w:r w:rsidRPr="001113A7">
        <w:rPr>
          <w:rFonts w:cstheme="minorHAnsi"/>
          <w:b/>
          <w:sz w:val="24"/>
          <w:szCs w:val="24"/>
        </w:rPr>
        <w:t>The Chinese University of Hong Kong</w:t>
      </w:r>
    </w:p>
    <w:p w14:paraId="46F30612" w14:textId="126D555F" w:rsidR="0059517D" w:rsidRPr="001113A7" w:rsidRDefault="00FA41D3" w:rsidP="0059517D">
      <w:pPr>
        <w:spacing w:after="0" w:line="0" w:lineRule="atLeast"/>
        <w:jc w:val="center"/>
        <w:rPr>
          <w:rFonts w:cstheme="minorHAnsi"/>
          <w:b/>
          <w:sz w:val="24"/>
          <w:szCs w:val="24"/>
        </w:rPr>
      </w:pPr>
      <w:r w:rsidRPr="001113A7">
        <w:rPr>
          <w:rFonts w:cstheme="minorHAnsi"/>
          <w:b/>
          <w:sz w:val="24"/>
          <w:szCs w:val="24"/>
        </w:rPr>
        <w:t>Rance Lee Award</w:t>
      </w:r>
      <w:r w:rsidR="0059517D" w:rsidRPr="001113A7">
        <w:rPr>
          <w:rFonts w:cstheme="minorHAnsi"/>
          <w:b/>
          <w:sz w:val="24"/>
          <w:szCs w:val="24"/>
        </w:rPr>
        <w:t xml:space="preserve"> – Application Form</w:t>
      </w:r>
    </w:p>
    <w:p w14:paraId="5AD7D51D" w14:textId="77777777" w:rsidR="0059517D" w:rsidRPr="001113A7" w:rsidRDefault="0059517D" w:rsidP="0059517D">
      <w:pPr>
        <w:spacing w:after="0" w:line="0" w:lineRule="atLeast"/>
        <w:rPr>
          <w:rFonts w:cstheme="minorHAnsi"/>
          <w:sz w:val="24"/>
          <w:szCs w:val="24"/>
        </w:rPr>
      </w:pPr>
    </w:p>
    <w:p w14:paraId="06BB5F04" w14:textId="155CE6C5" w:rsidR="00202161" w:rsidRPr="00665837" w:rsidRDefault="00CA2CA8" w:rsidP="00FA41D3">
      <w:pPr>
        <w:snapToGrid w:val="0"/>
        <w:spacing w:before="120" w:after="0" w:line="0" w:lineRule="atLeast"/>
        <w:rPr>
          <w:rFonts w:cstheme="minorHAnsi"/>
          <w:sz w:val="24"/>
          <w:szCs w:val="24"/>
        </w:rPr>
      </w:pPr>
      <w:r w:rsidRPr="00665837">
        <w:rPr>
          <w:rFonts w:cstheme="minorHAnsi"/>
          <w:sz w:val="24"/>
          <w:szCs w:val="24"/>
        </w:rPr>
        <w:t xml:space="preserve">Please submit the application form with </w:t>
      </w:r>
      <w:r w:rsidRPr="00665837">
        <w:rPr>
          <w:rFonts w:cstheme="minorHAnsi"/>
          <w:sz w:val="24"/>
          <w:szCs w:val="24"/>
          <w:u w:val="single"/>
        </w:rPr>
        <w:t>ONE A4 page executive summary</w:t>
      </w:r>
      <w:r w:rsidRPr="00665837">
        <w:rPr>
          <w:rFonts w:cstheme="minorHAnsi"/>
          <w:sz w:val="24"/>
          <w:szCs w:val="24"/>
        </w:rPr>
        <w:t xml:space="preserve"> to </w:t>
      </w:r>
      <w:r w:rsidR="00E74002" w:rsidRPr="00665837">
        <w:rPr>
          <w:rFonts w:cstheme="minorHAnsi"/>
          <w:sz w:val="24"/>
          <w:szCs w:val="24"/>
        </w:rPr>
        <w:t xml:space="preserve">the </w:t>
      </w:r>
      <w:r w:rsidRPr="00665837">
        <w:rPr>
          <w:rFonts w:cstheme="minorHAnsi"/>
          <w:sz w:val="24"/>
          <w:szCs w:val="24"/>
        </w:rPr>
        <w:t>College Office</w:t>
      </w:r>
      <w:r w:rsidR="00C837D3" w:rsidRPr="00665837">
        <w:rPr>
          <w:rFonts w:cstheme="minorHAnsi"/>
          <w:sz w:val="24"/>
          <w:szCs w:val="24"/>
        </w:rPr>
        <w:t xml:space="preserve"> </w:t>
      </w:r>
      <w:r w:rsidR="00C837D3" w:rsidRPr="00665837">
        <w:rPr>
          <w:rFonts w:cstheme="minorHAnsi"/>
          <w:sz w:val="24"/>
          <w:szCs w:val="24"/>
          <w:u w:val="single"/>
        </w:rPr>
        <w:t>(Room G03, Wu</w:t>
      </w:r>
      <w:r w:rsidR="00FA41D3" w:rsidRPr="00665837">
        <w:rPr>
          <w:rFonts w:cstheme="minorHAnsi"/>
          <w:sz w:val="24"/>
          <w:szCs w:val="24"/>
          <w:u w:val="single"/>
        </w:rPr>
        <w:t xml:space="preserve"> Yee Sun College) on or </w:t>
      </w:r>
      <w:r w:rsidR="00A653BC">
        <w:rPr>
          <w:rFonts w:cstheme="minorHAnsi"/>
          <w:b/>
          <w:sz w:val="24"/>
          <w:szCs w:val="24"/>
          <w:u w:val="single"/>
        </w:rPr>
        <w:t>before 27</w:t>
      </w:r>
      <w:r w:rsidR="00FA41D3" w:rsidRPr="00665837">
        <w:rPr>
          <w:rFonts w:cstheme="minorHAnsi"/>
          <w:b/>
          <w:sz w:val="24"/>
          <w:szCs w:val="24"/>
          <w:u w:val="single"/>
        </w:rPr>
        <w:t xml:space="preserve"> October</w:t>
      </w:r>
      <w:r w:rsidR="00C837D3" w:rsidRPr="00665837">
        <w:rPr>
          <w:rFonts w:cstheme="minorHAnsi"/>
          <w:b/>
          <w:sz w:val="24"/>
          <w:szCs w:val="24"/>
          <w:u w:val="single"/>
        </w:rPr>
        <w:t>, 20</w:t>
      </w:r>
      <w:r w:rsidR="00665837" w:rsidRPr="00665837">
        <w:rPr>
          <w:rFonts w:cstheme="minorHAnsi"/>
          <w:b/>
          <w:sz w:val="24"/>
          <w:szCs w:val="24"/>
          <w:u w:val="single"/>
        </w:rPr>
        <w:t>20</w:t>
      </w:r>
      <w:r w:rsidR="00C837D3" w:rsidRPr="00665837">
        <w:rPr>
          <w:rFonts w:cstheme="minorHAnsi"/>
          <w:sz w:val="24"/>
          <w:szCs w:val="24"/>
        </w:rPr>
        <w:t xml:space="preserve">. </w:t>
      </w:r>
      <w:r w:rsidR="00FA41D3" w:rsidRPr="00665837">
        <w:rPr>
          <w:rFonts w:cstheme="minorHAnsi"/>
          <w:sz w:val="24"/>
          <w:szCs w:val="24"/>
        </w:rPr>
        <w:t xml:space="preserve">Please be reminded to state which of </w:t>
      </w:r>
      <w:proofErr w:type="gramStart"/>
      <w:r w:rsidR="00FA41D3" w:rsidRPr="00665837">
        <w:rPr>
          <w:rFonts w:cstheme="minorHAnsi"/>
          <w:sz w:val="24"/>
          <w:szCs w:val="24"/>
        </w:rPr>
        <w:t>the  areas</w:t>
      </w:r>
      <w:proofErr w:type="gramEnd"/>
      <w:r w:rsidR="00D10151" w:rsidRPr="00665837">
        <w:rPr>
          <w:rFonts w:cstheme="minorHAnsi"/>
          <w:sz w:val="24"/>
          <w:szCs w:val="24"/>
        </w:rPr>
        <w:t>, (a) health and well-being, (b) sports, and (c) green life,</w:t>
      </w:r>
      <w:r w:rsidR="00FA41D3" w:rsidRPr="00665837">
        <w:rPr>
          <w:rFonts w:cstheme="minorHAnsi"/>
          <w:sz w:val="24"/>
          <w:szCs w:val="24"/>
        </w:rPr>
        <w:t xml:space="preserve"> you’re applying for. A brief explanation sharing the rationale for falling into that area will be required. </w:t>
      </w:r>
    </w:p>
    <w:p w14:paraId="0D661BD4" w14:textId="6A90D5C2" w:rsidR="00665837" w:rsidRPr="00665837" w:rsidRDefault="00665837" w:rsidP="00FA41D3">
      <w:pPr>
        <w:snapToGrid w:val="0"/>
        <w:spacing w:before="120" w:after="0" w:line="0" w:lineRule="atLeast"/>
        <w:rPr>
          <w:rFonts w:cstheme="minorHAnsi"/>
          <w:sz w:val="24"/>
          <w:szCs w:val="24"/>
        </w:rPr>
      </w:pPr>
      <w:bookmarkStart w:id="0" w:name="_GoBack"/>
      <w:bookmarkEnd w:id="0"/>
      <w:r w:rsidRPr="00293A64">
        <w:rPr>
          <w:rFonts w:cstheme="minorHAnsi"/>
          <w:sz w:val="24"/>
          <w:szCs w:val="24"/>
        </w:rPr>
        <w:t xml:space="preserve">Applicants have to post their project ideas on </w:t>
      </w:r>
      <w:hyperlink r:id="rId8" w:history="1">
        <w:r w:rsidRPr="00293A64">
          <w:rPr>
            <w:rStyle w:val="Hyperlink"/>
            <w:rFonts w:cstheme="minorHAnsi"/>
            <w:sz w:val="24"/>
            <w:szCs w:val="24"/>
          </w:rPr>
          <w:t>c</w:t>
        </w:r>
        <w:proofErr w:type="gramStart"/>
        <w:r w:rsidRPr="00293A64">
          <w:rPr>
            <w:rStyle w:val="Hyperlink"/>
            <w:rFonts w:cstheme="minorHAnsi"/>
            <w:sz w:val="24"/>
            <w:szCs w:val="24"/>
          </w:rPr>
          <w:t>!ab</w:t>
        </w:r>
        <w:proofErr w:type="gramEnd"/>
        <w:r w:rsidRPr="00293A64">
          <w:rPr>
            <w:rStyle w:val="Hyperlink"/>
            <w:rFonts w:cstheme="minorHAnsi"/>
            <w:sz w:val="24"/>
            <w:szCs w:val="24"/>
          </w:rPr>
          <w:t xml:space="preserve"> Website</w:t>
        </w:r>
      </w:hyperlink>
      <w:r w:rsidRPr="00293A64">
        <w:rPr>
          <w:rFonts w:cstheme="minorHAnsi"/>
          <w:sz w:val="24"/>
          <w:szCs w:val="24"/>
        </w:rPr>
        <w:t xml:space="preserve"> on or before the above mentioned deadline, College will invite students in CUHK community to render comment and feedback for consideration of the teams.</w:t>
      </w:r>
    </w:p>
    <w:p w14:paraId="3A656802" w14:textId="77777777" w:rsidR="00665837" w:rsidRDefault="00665837" w:rsidP="00063D9F">
      <w:pPr>
        <w:snapToGrid w:val="0"/>
        <w:spacing w:before="120" w:after="0" w:line="0" w:lineRule="atLeast"/>
        <w:rPr>
          <w:rFonts w:cstheme="minorHAnsi"/>
          <w:b/>
          <w:sz w:val="24"/>
          <w:szCs w:val="24"/>
          <w:u w:val="single"/>
        </w:rPr>
      </w:pPr>
    </w:p>
    <w:p w14:paraId="01C0D6E1" w14:textId="7A877A22" w:rsidR="00CA2CA8" w:rsidRPr="001113A7" w:rsidRDefault="00CA2CA8" w:rsidP="00063D9F">
      <w:pPr>
        <w:snapToGrid w:val="0"/>
        <w:spacing w:before="120" w:after="0" w:line="0" w:lineRule="atLeast"/>
        <w:rPr>
          <w:rFonts w:cstheme="minorHAnsi"/>
          <w:b/>
          <w:sz w:val="24"/>
          <w:szCs w:val="24"/>
          <w:u w:val="single"/>
        </w:rPr>
      </w:pPr>
      <w:r w:rsidRPr="001113A7">
        <w:rPr>
          <w:rFonts w:cstheme="minorHAnsi"/>
          <w:b/>
          <w:sz w:val="24"/>
          <w:szCs w:val="24"/>
          <w:u w:val="single"/>
        </w:rPr>
        <w:t>Part I – Team Information</w:t>
      </w:r>
    </w:p>
    <w:p w14:paraId="49285E69" w14:textId="374710F9" w:rsidR="00CA2CA8" w:rsidRPr="001113A7" w:rsidRDefault="00F36B4A" w:rsidP="00CA2CA8">
      <w:pPr>
        <w:spacing w:after="0" w:line="0" w:lineRule="atLeast"/>
        <w:rPr>
          <w:rFonts w:cstheme="minorHAnsi"/>
          <w:sz w:val="24"/>
          <w:szCs w:val="24"/>
        </w:rPr>
      </w:pPr>
      <w:r w:rsidRPr="001113A7">
        <w:rPr>
          <w:rFonts w:cstheme="minorHAnsi"/>
          <w:sz w:val="24"/>
          <w:szCs w:val="24"/>
        </w:rPr>
        <w:t xml:space="preserve">All Wu Yee Sun (WYS) students can apply individually or in group (collectively referred to as a team). A group MUST comprise of at least 50% </w:t>
      </w:r>
      <w:r w:rsidR="006A56D4" w:rsidRPr="001113A7">
        <w:rPr>
          <w:rFonts w:cstheme="minorHAnsi"/>
          <w:sz w:val="24"/>
          <w:szCs w:val="24"/>
        </w:rPr>
        <w:t>WYS students and the ot</w:t>
      </w:r>
      <w:r w:rsidRPr="001113A7">
        <w:rPr>
          <w:rFonts w:cstheme="minorHAnsi"/>
          <w:sz w:val="24"/>
          <w:szCs w:val="24"/>
        </w:rPr>
        <w:t>h</w:t>
      </w:r>
      <w:r w:rsidR="006A56D4" w:rsidRPr="001113A7">
        <w:rPr>
          <w:rFonts w:cstheme="minorHAnsi"/>
          <w:sz w:val="24"/>
          <w:szCs w:val="24"/>
        </w:rPr>
        <w:t>er</w:t>
      </w:r>
      <w:r w:rsidRPr="001113A7">
        <w:rPr>
          <w:rFonts w:cstheme="minorHAnsi"/>
          <w:sz w:val="24"/>
          <w:szCs w:val="24"/>
        </w:rPr>
        <w:t xml:space="preserve"> 50% may be students from the other colleges</w:t>
      </w:r>
      <w:r w:rsidR="00E74002" w:rsidRPr="001113A7">
        <w:rPr>
          <w:rFonts w:cstheme="minorHAnsi"/>
          <w:sz w:val="24"/>
          <w:szCs w:val="24"/>
        </w:rPr>
        <w:t xml:space="preserve"> of CUHK</w:t>
      </w:r>
      <w:r w:rsidRPr="001113A7">
        <w:rPr>
          <w:rFonts w:cstheme="minorHAnsi"/>
          <w:sz w:val="24"/>
          <w:szCs w:val="24"/>
        </w:rPr>
        <w:t>.</w:t>
      </w:r>
    </w:p>
    <w:p w14:paraId="136E5CDA" w14:textId="77777777" w:rsidR="00F36B4A" w:rsidRPr="001113A7" w:rsidRDefault="00F36B4A" w:rsidP="00063D9F">
      <w:pPr>
        <w:snapToGrid w:val="0"/>
        <w:spacing w:before="120" w:after="120" w:line="0" w:lineRule="atLeast"/>
        <w:rPr>
          <w:rFonts w:cstheme="minorHAnsi"/>
        </w:rPr>
      </w:pPr>
      <w:r w:rsidRPr="001113A7">
        <w:rPr>
          <w:rFonts w:cstheme="minorHAnsi"/>
          <w:u w:val="single"/>
        </w:rPr>
        <w:t>Team Coordinator</w:t>
      </w:r>
    </w:p>
    <w:tbl>
      <w:tblPr>
        <w:tblStyle w:val="TableGrid"/>
        <w:tblW w:w="981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90"/>
        <w:gridCol w:w="270"/>
        <w:gridCol w:w="4950"/>
      </w:tblGrid>
      <w:tr w:rsidR="00A61842" w:rsidRPr="001113A7" w14:paraId="5DBA1F77" w14:textId="77777777" w:rsidTr="005E3020">
        <w:trPr>
          <w:trHeight w:val="554"/>
        </w:trPr>
        <w:tc>
          <w:tcPr>
            <w:tcW w:w="4590" w:type="dxa"/>
            <w:tcBorders>
              <w:bottom w:val="single" w:sz="4" w:space="0" w:color="auto"/>
            </w:tcBorders>
          </w:tcPr>
          <w:p w14:paraId="0BECC581" w14:textId="1B17C2F0" w:rsidR="00A61842" w:rsidRPr="001113A7" w:rsidRDefault="00A61842" w:rsidP="00E74002">
            <w:pPr>
              <w:snapToGrid w:val="0"/>
              <w:spacing w:before="60"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 xml:space="preserve">English Name: </w:t>
            </w:r>
          </w:p>
        </w:tc>
        <w:tc>
          <w:tcPr>
            <w:tcW w:w="270" w:type="dxa"/>
          </w:tcPr>
          <w:p w14:paraId="3EEB3B2B" w14:textId="77777777" w:rsidR="00A61842" w:rsidRPr="001113A7" w:rsidRDefault="00A61842" w:rsidP="00E74002">
            <w:pPr>
              <w:snapToGrid w:val="0"/>
              <w:spacing w:before="60" w:line="0" w:lineRule="atLeast"/>
              <w:rPr>
                <w:rFonts w:cstheme="minorHAnsi"/>
              </w:rPr>
            </w:pPr>
          </w:p>
        </w:tc>
        <w:tc>
          <w:tcPr>
            <w:tcW w:w="4950" w:type="dxa"/>
            <w:tcBorders>
              <w:bottom w:val="single" w:sz="4" w:space="0" w:color="auto"/>
            </w:tcBorders>
          </w:tcPr>
          <w:p w14:paraId="1561A315" w14:textId="799E403C" w:rsidR="00A61842" w:rsidRPr="001113A7" w:rsidRDefault="00A61842" w:rsidP="00E74002">
            <w:pPr>
              <w:snapToGrid w:val="0"/>
              <w:spacing w:before="60"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 xml:space="preserve">Chinese Name: </w:t>
            </w:r>
          </w:p>
        </w:tc>
      </w:tr>
      <w:tr w:rsidR="00A61842" w:rsidRPr="001113A7" w14:paraId="35C1DDB2" w14:textId="77777777" w:rsidTr="005E3020">
        <w:trPr>
          <w:trHeight w:val="554"/>
        </w:trPr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4855F2F8" w14:textId="47132FD6" w:rsidR="00A61842" w:rsidRPr="001113A7" w:rsidRDefault="00A61842" w:rsidP="00E74002">
            <w:pPr>
              <w:snapToGrid w:val="0"/>
              <w:spacing w:before="60"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 xml:space="preserve">SID: </w:t>
            </w:r>
          </w:p>
        </w:tc>
        <w:tc>
          <w:tcPr>
            <w:tcW w:w="270" w:type="dxa"/>
          </w:tcPr>
          <w:p w14:paraId="4D767393" w14:textId="77777777" w:rsidR="00A61842" w:rsidRPr="001113A7" w:rsidRDefault="00A61842" w:rsidP="00E74002">
            <w:pPr>
              <w:snapToGrid w:val="0"/>
              <w:spacing w:before="60" w:line="0" w:lineRule="atLeast"/>
              <w:rPr>
                <w:rFonts w:cstheme="minorHAnsi"/>
              </w:rPr>
            </w:pPr>
          </w:p>
        </w:tc>
        <w:tc>
          <w:tcPr>
            <w:tcW w:w="4950" w:type="dxa"/>
            <w:tcBorders>
              <w:top w:val="single" w:sz="4" w:space="0" w:color="auto"/>
              <w:bottom w:val="single" w:sz="4" w:space="0" w:color="auto"/>
            </w:tcBorders>
          </w:tcPr>
          <w:p w14:paraId="2456ECA9" w14:textId="49330F0F" w:rsidR="00A61842" w:rsidRPr="001113A7" w:rsidRDefault="00A61842" w:rsidP="00E74002">
            <w:pPr>
              <w:snapToGrid w:val="0"/>
              <w:spacing w:before="60"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 xml:space="preserve">Nickname: </w:t>
            </w:r>
          </w:p>
        </w:tc>
      </w:tr>
      <w:tr w:rsidR="00A61842" w:rsidRPr="001113A7" w14:paraId="71B96A8B" w14:textId="77777777" w:rsidTr="005E3020">
        <w:trPr>
          <w:trHeight w:val="554"/>
        </w:trPr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6962C862" w14:textId="46D58C5D" w:rsidR="00A61842" w:rsidRPr="001113A7" w:rsidRDefault="00A61842" w:rsidP="00E74002">
            <w:pPr>
              <w:snapToGrid w:val="0"/>
              <w:spacing w:before="60"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Major/Year:</w:t>
            </w:r>
          </w:p>
        </w:tc>
        <w:tc>
          <w:tcPr>
            <w:tcW w:w="270" w:type="dxa"/>
          </w:tcPr>
          <w:p w14:paraId="347F962C" w14:textId="77777777" w:rsidR="00A61842" w:rsidRPr="001113A7" w:rsidRDefault="00A61842" w:rsidP="00E74002">
            <w:pPr>
              <w:snapToGrid w:val="0"/>
              <w:spacing w:before="60" w:line="0" w:lineRule="atLeast"/>
              <w:rPr>
                <w:rFonts w:cstheme="minorHAnsi"/>
              </w:rPr>
            </w:pPr>
          </w:p>
        </w:tc>
        <w:tc>
          <w:tcPr>
            <w:tcW w:w="4950" w:type="dxa"/>
            <w:tcBorders>
              <w:top w:val="single" w:sz="4" w:space="0" w:color="auto"/>
              <w:bottom w:val="single" w:sz="4" w:space="0" w:color="auto"/>
            </w:tcBorders>
          </w:tcPr>
          <w:p w14:paraId="0DAE45D3" w14:textId="0976A46E" w:rsidR="00A61842" w:rsidRPr="001113A7" w:rsidRDefault="00A61842" w:rsidP="00E74002">
            <w:pPr>
              <w:snapToGrid w:val="0"/>
              <w:spacing w:before="60"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 xml:space="preserve">College: </w:t>
            </w:r>
          </w:p>
        </w:tc>
      </w:tr>
      <w:tr w:rsidR="00A61842" w:rsidRPr="001113A7" w14:paraId="6AF6D743" w14:textId="77777777" w:rsidTr="005E3020">
        <w:trPr>
          <w:trHeight w:val="554"/>
        </w:trPr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</w:tcPr>
          <w:p w14:paraId="71394DDB" w14:textId="278EBEDE" w:rsidR="00A61842" w:rsidRPr="001113A7" w:rsidRDefault="00A61842" w:rsidP="00330840">
            <w:pPr>
              <w:snapToGrid w:val="0"/>
              <w:spacing w:before="60"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Phone</w:t>
            </w:r>
            <w:r w:rsidR="00330840" w:rsidRPr="001113A7">
              <w:rPr>
                <w:rFonts w:cstheme="minorHAnsi"/>
              </w:rPr>
              <w:t xml:space="preserve"> #</w:t>
            </w:r>
            <w:r w:rsidR="00063D9F" w:rsidRPr="001113A7">
              <w:rPr>
                <w:rFonts w:cstheme="minorHAnsi"/>
              </w:rPr>
              <w:t>:</w:t>
            </w:r>
            <w:r w:rsidRPr="001113A7">
              <w:rPr>
                <w:rFonts w:cstheme="minorHAnsi"/>
              </w:rPr>
              <w:t xml:space="preserve"> </w:t>
            </w:r>
          </w:p>
        </w:tc>
        <w:tc>
          <w:tcPr>
            <w:tcW w:w="270" w:type="dxa"/>
          </w:tcPr>
          <w:p w14:paraId="277768A1" w14:textId="77777777" w:rsidR="00A61842" w:rsidRPr="001113A7" w:rsidRDefault="00A61842" w:rsidP="00E74002">
            <w:pPr>
              <w:snapToGrid w:val="0"/>
              <w:spacing w:before="60" w:line="0" w:lineRule="atLeast"/>
              <w:rPr>
                <w:rFonts w:cstheme="minorHAnsi"/>
              </w:rPr>
            </w:pPr>
          </w:p>
        </w:tc>
        <w:tc>
          <w:tcPr>
            <w:tcW w:w="4950" w:type="dxa"/>
            <w:tcBorders>
              <w:top w:val="single" w:sz="4" w:space="0" w:color="auto"/>
              <w:bottom w:val="single" w:sz="4" w:space="0" w:color="auto"/>
            </w:tcBorders>
          </w:tcPr>
          <w:p w14:paraId="3E6CB209" w14:textId="2A3D1940" w:rsidR="00A61842" w:rsidRPr="001113A7" w:rsidRDefault="00A61842" w:rsidP="00E74002">
            <w:pPr>
              <w:snapToGrid w:val="0"/>
              <w:spacing w:before="60"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E-mail:</w:t>
            </w:r>
          </w:p>
        </w:tc>
      </w:tr>
    </w:tbl>
    <w:p w14:paraId="7D559062" w14:textId="77777777" w:rsidR="00F36B4A" w:rsidRPr="001113A7" w:rsidRDefault="00683D80" w:rsidP="00063D9F">
      <w:pPr>
        <w:snapToGrid w:val="0"/>
        <w:spacing w:before="120" w:after="120" w:line="0" w:lineRule="atLeast"/>
        <w:rPr>
          <w:rFonts w:cstheme="minorHAnsi"/>
          <w:u w:val="single"/>
        </w:rPr>
      </w:pPr>
      <w:r w:rsidRPr="001113A7">
        <w:rPr>
          <w:rFonts w:cstheme="minorHAnsi"/>
          <w:u w:val="single"/>
        </w:rPr>
        <w:t>Team Member(s)</w:t>
      </w:r>
    </w:p>
    <w:tbl>
      <w:tblPr>
        <w:tblStyle w:val="TableGrid"/>
        <w:tblW w:w="0" w:type="auto"/>
        <w:tblInd w:w="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"/>
        <w:gridCol w:w="1506"/>
        <w:gridCol w:w="2880"/>
        <w:gridCol w:w="236"/>
        <w:gridCol w:w="1620"/>
        <w:gridCol w:w="3274"/>
      </w:tblGrid>
      <w:tr w:rsidR="00D10E6A" w:rsidRPr="001113A7" w14:paraId="70DF574F" w14:textId="77777777" w:rsidTr="005E3020">
        <w:tc>
          <w:tcPr>
            <w:tcW w:w="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FFD193D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9516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1A8" w14:textId="23CF9B82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Details</w:t>
            </w:r>
          </w:p>
        </w:tc>
      </w:tr>
      <w:tr w:rsidR="00D10E6A" w:rsidRPr="001113A7" w14:paraId="22972974" w14:textId="77777777" w:rsidTr="005E3020">
        <w:tc>
          <w:tcPr>
            <w:tcW w:w="384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43256683" w14:textId="014B0214" w:rsidR="00330840" w:rsidRPr="001113A7" w:rsidRDefault="00330840" w:rsidP="00330840">
            <w:pPr>
              <w:adjustRightInd w:val="0"/>
              <w:snapToGrid w:val="0"/>
              <w:spacing w:line="0" w:lineRule="atLeast"/>
              <w:jc w:val="both"/>
              <w:rPr>
                <w:rFonts w:cstheme="minorHAnsi"/>
              </w:rPr>
            </w:pPr>
            <w:r w:rsidRPr="001113A7">
              <w:rPr>
                <w:rFonts w:cstheme="minorHAnsi"/>
              </w:rPr>
              <w:t>1.</w:t>
            </w:r>
          </w:p>
        </w:tc>
        <w:tc>
          <w:tcPr>
            <w:tcW w:w="1506" w:type="dxa"/>
            <w:tcBorders>
              <w:top w:val="single" w:sz="4" w:space="0" w:color="auto"/>
            </w:tcBorders>
          </w:tcPr>
          <w:p w14:paraId="0CDA9053" w14:textId="2E52C8F8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English Name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37DF86BC" w14:textId="77777777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288F1C52" w14:textId="77777777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1540B82F" w14:textId="5167E297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Chinese Name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6AD67" w14:textId="77777777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2CE3526D" w14:textId="77777777" w:rsidTr="005E3020">
        <w:tc>
          <w:tcPr>
            <w:tcW w:w="384" w:type="dxa"/>
            <w:vMerge/>
            <w:tcBorders>
              <w:left w:val="single" w:sz="4" w:space="0" w:color="auto"/>
            </w:tcBorders>
          </w:tcPr>
          <w:p w14:paraId="1C1E0350" w14:textId="77777777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</w:tcPr>
          <w:p w14:paraId="4671C212" w14:textId="0625C556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SID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52EF440" w14:textId="77777777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</w:tcPr>
          <w:p w14:paraId="11903007" w14:textId="77777777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</w:tcPr>
          <w:p w14:paraId="455CE835" w14:textId="2AACEA54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Nickname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5127F" w14:textId="77777777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3401BEFE" w14:textId="77777777" w:rsidTr="005E3020">
        <w:tc>
          <w:tcPr>
            <w:tcW w:w="384" w:type="dxa"/>
            <w:vMerge/>
            <w:tcBorders>
              <w:left w:val="single" w:sz="4" w:space="0" w:color="auto"/>
            </w:tcBorders>
          </w:tcPr>
          <w:p w14:paraId="27DDF398" w14:textId="77777777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</w:tcPr>
          <w:p w14:paraId="08D6D973" w14:textId="55F1930C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Major/Year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3560D257" w14:textId="77777777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</w:tcPr>
          <w:p w14:paraId="074340B7" w14:textId="77777777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</w:tcPr>
          <w:p w14:paraId="5E722AF8" w14:textId="0B652B0C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College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7645A" w14:textId="77777777" w:rsidR="00330840" w:rsidRPr="001113A7" w:rsidRDefault="00330840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20D9E9CB" w14:textId="77777777" w:rsidTr="005E3020">
        <w:tc>
          <w:tcPr>
            <w:tcW w:w="384" w:type="dxa"/>
            <w:vMerge/>
            <w:tcBorders>
              <w:left w:val="single" w:sz="4" w:space="0" w:color="auto"/>
            </w:tcBorders>
          </w:tcPr>
          <w:p w14:paraId="4208D823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</w:tcPr>
          <w:p w14:paraId="68588397" w14:textId="3C34A534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Phone #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26BD1FA2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</w:tcPr>
          <w:p w14:paraId="0965F4EB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</w:tcPr>
          <w:p w14:paraId="40735348" w14:textId="2E40A6C8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E-mail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ECB4C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12CA3905" w14:textId="77777777" w:rsidTr="005E3020">
        <w:trPr>
          <w:trHeight w:val="72"/>
        </w:trPr>
        <w:tc>
          <w:tcPr>
            <w:tcW w:w="384" w:type="dxa"/>
            <w:tcBorders>
              <w:left w:val="single" w:sz="4" w:space="0" w:color="auto"/>
              <w:bottom w:val="single" w:sz="4" w:space="0" w:color="auto"/>
            </w:tcBorders>
          </w:tcPr>
          <w:p w14:paraId="62EAD9A6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  <w:tcBorders>
              <w:bottom w:val="single" w:sz="4" w:space="0" w:color="auto"/>
            </w:tcBorders>
          </w:tcPr>
          <w:p w14:paraId="66ACAB64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0937FF5C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4AFAA712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44C32B4" w14:textId="277191FF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20BC4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7AEB4C07" w14:textId="77777777" w:rsidTr="005E3020">
        <w:tc>
          <w:tcPr>
            <w:tcW w:w="384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72FA2DFC" w14:textId="53868A8D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2.</w:t>
            </w:r>
          </w:p>
        </w:tc>
        <w:tc>
          <w:tcPr>
            <w:tcW w:w="1506" w:type="dxa"/>
            <w:tcBorders>
              <w:top w:val="single" w:sz="4" w:space="0" w:color="auto"/>
            </w:tcBorders>
          </w:tcPr>
          <w:p w14:paraId="02C30D18" w14:textId="20B32814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English Name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0FD9FE9B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465EB65B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39092C38" w14:textId="14153F8A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Chinese Name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23BC2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395B2651" w14:textId="77777777" w:rsidTr="005E3020">
        <w:trPr>
          <w:trHeight w:val="287"/>
        </w:trPr>
        <w:tc>
          <w:tcPr>
            <w:tcW w:w="384" w:type="dxa"/>
            <w:vMerge/>
            <w:tcBorders>
              <w:left w:val="single" w:sz="4" w:space="0" w:color="auto"/>
            </w:tcBorders>
          </w:tcPr>
          <w:p w14:paraId="2FD09E7B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</w:tcPr>
          <w:p w14:paraId="715CAAEC" w14:textId="0E33546C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SID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0B162290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</w:tcPr>
          <w:p w14:paraId="57A989F8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</w:tcPr>
          <w:p w14:paraId="6B38A77B" w14:textId="623A6B0E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Nickname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E0A39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13FE4B95" w14:textId="77777777" w:rsidTr="005E3020">
        <w:trPr>
          <w:trHeight w:val="287"/>
        </w:trPr>
        <w:tc>
          <w:tcPr>
            <w:tcW w:w="384" w:type="dxa"/>
            <w:vMerge/>
            <w:tcBorders>
              <w:left w:val="single" w:sz="4" w:space="0" w:color="auto"/>
            </w:tcBorders>
          </w:tcPr>
          <w:p w14:paraId="779AC93E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</w:tcPr>
          <w:p w14:paraId="08274012" w14:textId="1DA650CC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Major/Year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64D1AACF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</w:tcPr>
          <w:p w14:paraId="5A92B0D9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</w:tcPr>
          <w:p w14:paraId="48975304" w14:textId="10766865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College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8A6A7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1A8BA935" w14:textId="77777777" w:rsidTr="005E3020">
        <w:trPr>
          <w:trHeight w:val="287"/>
        </w:trPr>
        <w:tc>
          <w:tcPr>
            <w:tcW w:w="384" w:type="dxa"/>
            <w:vMerge/>
            <w:tcBorders>
              <w:left w:val="single" w:sz="4" w:space="0" w:color="auto"/>
            </w:tcBorders>
          </w:tcPr>
          <w:p w14:paraId="216D0869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</w:tcPr>
          <w:p w14:paraId="6EE87703" w14:textId="7AE71EDB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Phone #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672AAA3E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</w:tcPr>
          <w:p w14:paraId="6AD20BF9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</w:tcPr>
          <w:p w14:paraId="17224E8A" w14:textId="0F97B824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E-mail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BBA02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5E3020" w:rsidRPr="001113A7" w14:paraId="21F1D444" w14:textId="77777777" w:rsidTr="005E3020">
        <w:trPr>
          <w:trHeight w:val="72"/>
        </w:trPr>
        <w:tc>
          <w:tcPr>
            <w:tcW w:w="384" w:type="dxa"/>
            <w:tcBorders>
              <w:left w:val="single" w:sz="4" w:space="0" w:color="auto"/>
              <w:bottom w:val="single" w:sz="4" w:space="0" w:color="auto"/>
            </w:tcBorders>
          </w:tcPr>
          <w:p w14:paraId="06E5CE05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  <w:tcBorders>
              <w:bottom w:val="single" w:sz="4" w:space="0" w:color="auto"/>
            </w:tcBorders>
          </w:tcPr>
          <w:p w14:paraId="391D5B0D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363AD545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0A147FDA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F79821F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1B462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0D1904BE" w14:textId="77777777" w:rsidTr="005E3020">
        <w:trPr>
          <w:trHeight w:val="287"/>
        </w:trPr>
        <w:tc>
          <w:tcPr>
            <w:tcW w:w="384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18015042" w14:textId="6016C184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3.</w:t>
            </w:r>
          </w:p>
        </w:tc>
        <w:tc>
          <w:tcPr>
            <w:tcW w:w="1506" w:type="dxa"/>
            <w:tcBorders>
              <w:top w:val="single" w:sz="4" w:space="0" w:color="auto"/>
            </w:tcBorders>
          </w:tcPr>
          <w:p w14:paraId="0570BF35" w14:textId="53F5E930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English Name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516415D1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07A5CA4C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7E4E7124" w14:textId="1BFFBDC4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Chinese Name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76060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63C19D4E" w14:textId="77777777" w:rsidTr="005E3020">
        <w:trPr>
          <w:trHeight w:val="287"/>
        </w:trPr>
        <w:tc>
          <w:tcPr>
            <w:tcW w:w="384" w:type="dxa"/>
            <w:vMerge/>
            <w:tcBorders>
              <w:left w:val="single" w:sz="4" w:space="0" w:color="auto"/>
            </w:tcBorders>
          </w:tcPr>
          <w:p w14:paraId="69C31FA8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</w:tcPr>
          <w:p w14:paraId="7DA26092" w14:textId="3D1FCE30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SID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595FBA7F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</w:tcPr>
          <w:p w14:paraId="488284E9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</w:tcPr>
          <w:p w14:paraId="5231B244" w14:textId="0835D3F1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Nickname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A974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02143AFD" w14:textId="77777777" w:rsidTr="005E3020">
        <w:trPr>
          <w:trHeight w:val="287"/>
        </w:trPr>
        <w:tc>
          <w:tcPr>
            <w:tcW w:w="384" w:type="dxa"/>
            <w:vMerge/>
            <w:tcBorders>
              <w:left w:val="single" w:sz="4" w:space="0" w:color="auto"/>
            </w:tcBorders>
          </w:tcPr>
          <w:p w14:paraId="03C3DA07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</w:tcPr>
          <w:p w14:paraId="0B8FFC36" w14:textId="1410897D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Major/Year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2DCB69E7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</w:tcPr>
          <w:p w14:paraId="6FAA84ED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</w:tcPr>
          <w:p w14:paraId="7BBA7945" w14:textId="59773815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College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B51F7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05827639" w14:textId="77777777" w:rsidTr="005E3020">
        <w:trPr>
          <w:trHeight w:val="287"/>
        </w:trPr>
        <w:tc>
          <w:tcPr>
            <w:tcW w:w="384" w:type="dxa"/>
            <w:vMerge/>
            <w:tcBorders>
              <w:left w:val="single" w:sz="4" w:space="0" w:color="auto"/>
            </w:tcBorders>
          </w:tcPr>
          <w:p w14:paraId="31A84FCC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</w:tcPr>
          <w:p w14:paraId="210A12BD" w14:textId="78FE24CC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Phone #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A7D9708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</w:tcPr>
          <w:p w14:paraId="5F17D47D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</w:tcPr>
          <w:p w14:paraId="303F9D4C" w14:textId="48D699E0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E-mail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236F1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5E3020" w:rsidRPr="001113A7" w14:paraId="1E32453C" w14:textId="77777777" w:rsidTr="005E3020">
        <w:trPr>
          <w:trHeight w:val="72"/>
        </w:trPr>
        <w:tc>
          <w:tcPr>
            <w:tcW w:w="384" w:type="dxa"/>
            <w:tcBorders>
              <w:left w:val="single" w:sz="4" w:space="0" w:color="auto"/>
              <w:bottom w:val="single" w:sz="4" w:space="0" w:color="auto"/>
            </w:tcBorders>
          </w:tcPr>
          <w:p w14:paraId="57C920E3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  <w:tcBorders>
              <w:bottom w:val="single" w:sz="4" w:space="0" w:color="auto"/>
            </w:tcBorders>
          </w:tcPr>
          <w:p w14:paraId="59FF8738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3AF3589E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249B871B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D9AEB40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FEB4A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0055F767" w14:textId="77777777" w:rsidTr="005E3020">
        <w:trPr>
          <w:trHeight w:val="287"/>
        </w:trPr>
        <w:tc>
          <w:tcPr>
            <w:tcW w:w="384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728675C1" w14:textId="102B8B09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  <w:r w:rsidRPr="001113A7">
              <w:rPr>
                <w:rFonts w:cstheme="minorHAnsi"/>
              </w:rPr>
              <w:t>4.</w:t>
            </w:r>
          </w:p>
        </w:tc>
        <w:tc>
          <w:tcPr>
            <w:tcW w:w="1506" w:type="dxa"/>
            <w:tcBorders>
              <w:top w:val="single" w:sz="4" w:space="0" w:color="auto"/>
            </w:tcBorders>
          </w:tcPr>
          <w:p w14:paraId="2B605963" w14:textId="49B0E51D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English Name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2A51F093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2487076E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6B34BA22" w14:textId="2252638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Chinese Name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5ACE0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23270D1A" w14:textId="77777777" w:rsidTr="005E3020">
        <w:trPr>
          <w:trHeight w:val="287"/>
        </w:trPr>
        <w:tc>
          <w:tcPr>
            <w:tcW w:w="384" w:type="dxa"/>
            <w:vMerge/>
            <w:tcBorders>
              <w:left w:val="single" w:sz="4" w:space="0" w:color="auto"/>
            </w:tcBorders>
          </w:tcPr>
          <w:p w14:paraId="4B983D59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</w:tcPr>
          <w:p w14:paraId="2A765414" w14:textId="4DC0EB4A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SID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18844774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</w:tcPr>
          <w:p w14:paraId="25B5EBDC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</w:tcPr>
          <w:p w14:paraId="4F260BAC" w14:textId="7D0F470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Nickname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A9A88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79ABF04C" w14:textId="77777777" w:rsidTr="005E3020">
        <w:trPr>
          <w:trHeight w:val="287"/>
        </w:trPr>
        <w:tc>
          <w:tcPr>
            <w:tcW w:w="384" w:type="dxa"/>
            <w:vMerge/>
            <w:tcBorders>
              <w:left w:val="single" w:sz="4" w:space="0" w:color="auto"/>
            </w:tcBorders>
          </w:tcPr>
          <w:p w14:paraId="679699B8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</w:tcPr>
          <w:p w14:paraId="17940E46" w14:textId="542E7C49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Major/Year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25F45285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</w:tcPr>
          <w:p w14:paraId="290E8FE9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</w:tcPr>
          <w:p w14:paraId="2EB39E16" w14:textId="1662CCEC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College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46D90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D10E6A" w:rsidRPr="001113A7" w14:paraId="5318F668" w14:textId="77777777" w:rsidTr="005E3020">
        <w:trPr>
          <w:trHeight w:val="287"/>
        </w:trPr>
        <w:tc>
          <w:tcPr>
            <w:tcW w:w="384" w:type="dxa"/>
            <w:vMerge/>
            <w:tcBorders>
              <w:left w:val="single" w:sz="4" w:space="0" w:color="auto"/>
            </w:tcBorders>
          </w:tcPr>
          <w:p w14:paraId="287B1625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</w:tcPr>
          <w:p w14:paraId="150D55DF" w14:textId="7FB1DEA0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Phone #: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3BA409FA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</w:tcPr>
          <w:p w14:paraId="1F1F9DFB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</w:tcPr>
          <w:p w14:paraId="1AFC57B7" w14:textId="65B6A113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  <w:r w:rsidRPr="001113A7">
              <w:rPr>
                <w:rFonts w:cstheme="minorHAnsi"/>
              </w:rPr>
              <w:t>E-mail:</w:t>
            </w: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DBD6D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  <w:tr w:rsidR="005E3020" w:rsidRPr="001113A7" w14:paraId="0C40955E" w14:textId="77777777" w:rsidTr="005E3020">
        <w:trPr>
          <w:trHeight w:val="72"/>
        </w:trPr>
        <w:tc>
          <w:tcPr>
            <w:tcW w:w="384" w:type="dxa"/>
            <w:tcBorders>
              <w:left w:val="single" w:sz="4" w:space="0" w:color="auto"/>
              <w:bottom w:val="single" w:sz="4" w:space="0" w:color="auto"/>
            </w:tcBorders>
          </w:tcPr>
          <w:p w14:paraId="1519A18E" w14:textId="2473176E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506" w:type="dxa"/>
            <w:tcBorders>
              <w:bottom w:val="single" w:sz="4" w:space="0" w:color="auto"/>
            </w:tcBorders>
          </w:tcPr>
          <w:p w14:paraId="13578A0C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</w:tcPr>
          <w:p w14:paraId="2057B073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5F18E732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96A4493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</w:rPr>
            </w:pPr>
          </w:p>
        </w:tc>
        <w:tc>
          <w:tcPr>
            <w:tcW w:w="32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5AC51" w14:textId="77777777" w:rsidR="00D10E6A" w:rsidRPr="001113A7" w:rsidRDefault="00D10E6A" w:rsidP="00330840">
            <w:pPr>
              <w:adjustRightInd w:val="0"/>
              <w:snapToGrid w:val="0"/>
              <w:spacing w:line="0" w:lineRule="atLeast"/>
              <w:rPr>
                <w:rFonts w:cstheme="minorHAnsi"/>
                <w:u w:val="single"/>
              </w:rPr>
            </w:pPr>
          </w:p>
        </w:tc>
      </w:tr>
    </w:tbl>
    <w:p w14:paraId="227127B4" w14:textId="77777777" w:rsidR="00423CEA" w:rsidRPr="001113A7" w:rsidRDefault="00683D80" w:rsidP="00444994">
      <w:pPr>
        <w:snapToGrid w:val="0"/>
        <w:spacing w:before="60" w:after="0" w:line="0" w:lineRule="atLeast"/>
        <w:rPr>
          <w:rFonts w:cstheme="minorHAnsi"/>
        </w:rPr>
      </w:pPr>
      <w:r w:rsidRPr="001113A7">
        <w:rPr>
          <w:rFonts w:cstheme="minorHAnsi"/>
        </w:rPr>
        <w:t xml:space="preserve">Remarks: Should there be more than </w:t>
      </w:r>
      <w:r w:rsidR="00202161" w:rsidRPr="001113A7">
        <w:rPr>
          <w:rFonts w:cstheme="minorHAnsi"/>
        </w:rPr>
        <w:t>FOUR</w:t>
      </w:r>
      <w:r w:rsidRPr="001113A7">
        <w:rPr>
          <w:rFonts w:cstheme="minorHAnsi"/>
        </w:rPr>
        <w:t xml:space="preserve"> members, please add rows and fill in the information of the members.</w:t>
      </w:r>
    </w:p>
    <w:p w14:paraId="0D4541A3" w14:textId="5E7BC0F1" w:rsidR="00F36B4A" w:rsidRPr="001113A7" w:rsidRDefault="00D03F99" w:rsidP="00444994">
      <w:pPr>
        <w:snapToGrid w:val="0"/>
        <w:spacing w:after="120" w:line="0" w:lineRule="atLeast"/>
        <w:rPr>
          <w:rFonts w:cstheme="minorHAnsi"/>
          <w:b/>
          <w:sz w:val="24"/>
          <w:szCs w:val="24"/>
          <w:u w:val="single"/>
        </w:rPr>
      </w:pPr>
      <w:r w:rsidRPr="001113A7">
        <w:rPr>
          <w:rFonts w:cstheme="minorHAnsi"/>
          <w:b/>
          <w:sz w:val="24"/>
          <w:szCs w:val="24"/>
          <w:u w:val="single"/>
        </w:rPr>
        <w:lastRenderedPageBreak/>
        <w:t>Part II – Project Information</w:t>
      </w:r>
    </w:p>
    <w:p w14:paraId="4CA5D883" w14:textId="77777777" w:rsidR="001113A7" w:rsidRPr="001113A7" w:rsidRDefault="001113A7" w:rsidP="00444994">
      <w:pPr>
        <w:snapToGrid w:val="0"/>
        <w:spacing w:after="120" w:line="0" w:lineRule="atLeast"/>
        <w:rPr>
          <w:rFonts w:cstheme="minorHAnsi"/>
          <w:b/>
          <w:sz w:val="24"/>
          <w:szCs w:val="24"/>
          <w:u w:val="single"/>
        </w:rPr>
      </w:pPr>
    </w:p>
    <w:tbl>
      <w:tblPr>
        <w:tblStyle w:val="TableGrid"/>
        <w:tblW w:w="10032" w:type="dxa"/>
        <w:tblInd w:w="108" w:type="dxa"/>
        <w:tblLook w:val="04A0" w:firstRow="1" w:lastRow="0" w:firstColumn="1" w:lastColumn="0" w:noHBand="0" w:noVBand="1"/>
      </w:tblPr>
      <w:tblGrid>
        <w:gridCol w:w="1447"/>
        <w:gridCol w:w="8585"/>
      </w:tblGrid>
      <w:tr w:rsidR="00D03F99" w:rsidRPr="001113A7" w14:paraId="0533D631" w14:textId="77777777" w:rsidTr="001E2A72">
        <w:trPr>
          <w:trHeight w:val="855"/>
        </w:trPr>
        <w:tc>
          <w:tcPr>
            <w:tcW w:w="1588" w:type="dxa"/>
          </w:tcPr>
          <w:p w14:paraId="077BAD0F" w14:textId="77777777" w:rsidR="00D03F99" w:rsidRPr="001113A7" w:rsidRDefault="00D03F99" w:rsidP="00444994">
            <w:pPr>
              <w:snapToGrid w:val="0"/>
              <w:spacing w:before="120" w:line="0" w:lineRule="atLeast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>Project Title:</w:t>
            </w:r>
          </w:p>
          <w:p w14:paraId="2FAA5B53" w14:textId="77777777" w:rsidR="00D03F99" w:rsidRPr="001113A7" w:rsidRDefault="00D03F99" w:rsidP="00CA2CA8">
            <w:pPr>
              <w:spacing w:line="0" w:lineRule="atLeast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>(Chinese &amp; English)</w:t>
            </w:r>
          </w:p>
          <w:p w14:paraId="2EAADD03" w14:textId="24DF902A" w:rsidR="001113A7" w:rsidRPr="001113A7" w:rsidRDefault="001113A7" w:rsidP="00CA2CA8">
            <w:pPr>
              <w:spacing w:line="0" w:lineRule="atLeas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444" w:type="dxa"/>
          </w:tcPr>
          <w:p w14:paraId="4F22CD89" w14:textId="77777777" w:rsidR="007E72EA" w:rsidRPr="001113A7" w:rsidRDefault="007E72EA" w:rsidP="00444994">
            <w:pPr>
              <w:spacing w:line="0" w:lineRule="atLeast"/>
              <w:rPr>
                <w:rFonts w:cstheme="minorHAnsi"/>
                <w:sz w:val="24"/>
                <w:szCs w:val="24"/>
              </w:rPr>
            </w:pPr>
          </w:p>
        </w:tc>
      </w:tr>
      <w:tr w:rsidR="00D03F99" w:rsidRPr="001113A7" w14:paraId="418EC1D5" w14:textId="77777777" w:rsidTr="001E2A72">
        <w:trPr>
          <w:trHeight w:val="1601"/>
        </w:trPr>
        <w:tc>
          <w:tcPr>
            <w:tcW w:w="1588" w:type="dxa"/>
          </w:tcPr>
          <w:p w14:paraId="30ACCBFA" w14:textId="77777777" w:rsidR="00D03F99" w:rsidRPr="001113A7" w:rsidRDefault="00D03F99" w:rsidP="00444994">
            <w:pPr>
              <w:snapToGrid w:val="0"/>
              <w:spacing w:before="120" w:line="0" w:lineRule="atLeast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>Objective</w:t>
            </w:r>
            <w:r w:rsidR="007E72EA" w:rsidRPr="001113A7">
              <w:rPr>
                <w:rFonts w:cstheme="minorHAnsi"/>
                <w:sz w:val="24"/>
                <w:szCs w:val="24"/>
              </w:rPr>
              <w:t>(s)</w:t>
            </w:r>
            <w:r w:rsidRPr="001113A7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8444" w:type="dxa"/>
          </w:tcPr>
          <w:p w14:paraId="4856B5F1" w14:textId="77777777" w:rsidR="007E72EA" w:rsidRPr="001113A7" w:rsidRDefault="007E72EA" w:rsidP="001113A7">
            <w:pPr>
              <w:pStyle w:val="ListParagraph"/>
              <w:spacing w:line="0" w:lineRule="atLeast"/>
              <w:rPr>
                <w:rFonts w:cstheme="minorHAnsi"/>
                <w:sz w:val="24"/>
                <w:szCs w:val="24"/>
              </w:rPr>
            </w:pPr>
          </w:p>
        </w:tc>
      </w:tr>
      <w:tr w:rsidR="00D03F99" w:rsidRPr="001113A7" w14:paraId="272F4771" w14:textId="77777777" w:rsidTr="001E2A72">
        <w:trPr>
          <w:trHeight w:val="1970"/>
        </w:trPr>
        <w:tc>
          <w:tcPr>
            <w:tcW w:w="1588" w:type="dxa"/>
          </w:tcPr>
          <w:p w14:paraId="7A49459C" w14:textId="77777777" w:rsidR="00D03F99" w:rsidRPr="001113A7" w:rsidRDefault="00D03F99" w:rsidP="00444994">
            <w:pPr>
              <w:snapToGrid w:val="0"/>
              <w:spacing w:before="120" w:line="0" w:lineRule="atLeast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>Executive Summary:</w:t>
            </w:r>
          </w:p>
          <w:p w14:paraId="712B9158" w14:textId="77777777" w:rsidR="00D03F99" w:rsidRPr="001113A7" w:rsidRDefault="00D03F99" w:rsidP="00444994">
            <w:pPr>
              <w:snapToGrid w:val="0"/>
              <w:spacing w:line="0" w:lineRule="atLeast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>(Please use separate sheet</w:t>
            </w:r>
            <w:r w:rsidR="0009778F" w:rsidRPr="001113A7">
              <w:rPr>
                <w:rFonts w:cstheme="minorHAnsi"/>
                <w:sz w:val="24"/>
                <w:szCs w:val="24"/>
              </w:rPr>
              <w:t>; both Chinese and English will be accepted</w:t>
            </w:r>
            <w:r w:rsidRPr="001113A7">
              <w:rPr>
                <w:rFonts w:cstheme="minorHAnsi"/>
                <w:sz w:val="24"/>
                <w:szCs w:val="24"/>
              </w:rPr>
              <w:t>)</w:t>
            </w:r>
          </w:p>
          <w:p w14:paraId="68006F1A" w14:textId="055035C6" w:rsidR="00423CEA" w:rsidRPr="001113A7" w:rsidRDefault="00423CEA" w:rsidP="00444994">
            <w:pPr>
              <w:snapToGrid w:val="0"/>
              <w:spacing w:line="0" w:lineRule="atLeast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444" w:type="dxa"/>
          </w:tcPr>
          <w:p w14:paraId="3838C789" w14:textId="212BEA07" w:rsidR="00D03F99" w:rsidRPr="001113A7" w:rsidRDefault="002B43EB" w:rsidP="00DC78A9">
            <w:pPr>
              <w:snapToGrid w:val="0"/>
              <w:spacing w:before="120" w:line="0" w:lineRule="atLeast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 xml:space="preserve">Please explain your </w:t>
            </w:r>
            <w:r w:rsidR="0009778F" w:rsidRPr="001113A7">
              <w:rPr>
                <w:rFonts w:cstheme="minorHAnsi"/>
                <w:sz w:val="24"/>
                <w:szCs w:val="24"/>
              </w:rPr>
              <w:t xml:space="preserve">project within ONE A4 page by answering the following </w:t>
            </w:r>
            <w:r w:rsidRPr="001113A7">
              <w:rPr>
                <w:rFonts w:cstheme="minorHAnsi"/>
                <w:sz w:val="24"/>
                <w:szCs w:val="24"/>
              </w:rPr>
              <w:t>questions:</w:t>
            </w:r>
          </w:p>
          <w:p w14:paraId="754BB167" w14:textId="1D62455A" w:rsidR="002B43EB" w:rsidRPr="001113A7" w:rsidRDefault="00417B49" w:rsidP="00DC78A9">
            <w:pPr>
              <w:pStyle w:val="ListParagraph"/>
              <w:numPr>
                <w:ilvl w:val="0"/>
                <w:numId w:val="3"/>
              </w:numPr>
              <w:snapToGrid w:val="0"/>
              <w:spacing w:before="60" w:line="0" w:lineRule="atLeast"/>
              <w:contextualSpacing w:val="0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 xml:space="preserve">What </w:t>
            </w:r>
            <w:r w:rsidR="001113A7" w:rsidRPr="001113A7">
              <w:rPr>
                <w:rFonts w:cstheme="minorHAnsi"/>
                <w:sz w:val="24"/>
                <w:szCs w:val="24"/>
              </w:rPr>
              <w:t>are the creative elements that you’ve adopted to promote Sunny Living?</w:t>
            </w:r>
          </w:p>
          <w:p w14:paraId="67C9167E" w14:textId="1B2D583F" w:rsidR="001113A7" w:rsidRPr="001113A7" w:rsidRDefault="0009778F" w:rsidP="001113A7">
            <w:pPr>
              <w:pStyle w:val="ListParagraph"/>
              <w:numPr>
                <w:ilvl w:val="0"/>
                <w:numId w:val="3"/>
              </w:numPr>
              <w:snapToGrid w:val="0"/>
              <w:spacing w:line="0" w:lineRule="atLeast"/>
              <w:contextualSpacing w:val="0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 xml:space="preserve">How </w:t>
            </w:r>
            <w:r w:rsidR="001113A7" w:rsidRPr="001113A7">
              <w:rPr>
                <w:rFonts w:cstheme="minorHAnsi"/>
                <w:sz w:val="24"/>
                <w:szCs w:val="24"/>
              </w:rPr>
              <w:t>the project is different from other/existing projects on the area, health &amp; well-being, sports, green life, you’re promoting?</w:t>
            </w:r>
          </w:p>
          <w:p w14:paraId="32ACB883" w14:textId="5CB00553" w:rsidR="002B43EB" w:rsidRPr="001113A7" w:rsidRDefault="00572763" w:rsidP="001113A7">
            <w:pPr>
              <w:pStyle w:val="ListParagraph"/>
              <w:numPr>
                <w:ilvl w:val="0"/>
                <w:numId w:val="3"/>
              </w:numPr>
              <w:snapToGrid w:val="0"/>
              <w:spacing w:line="0" w:lineRule="atLeast"/>
              <w:contextualSpacing w:val="0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 xml:space="preserve">Who will benefit if the </w:t>
            </w:r>
            <w:r w:rsidR="0009778F" w:rsidRPr="001113A7">
              <w:rPr>
                <w:rFonts w:cstheme="minorHAnsi"/>
                <w:sz w:val="24"/>
                <w:szCs w:val="24"/>
              </w:rPr>
              <w:t xml:space="preserve">project </w:t>
            </w:r>
            <w:r w:rsidRPr="001113A7">
              <w:rPr>
                <w:rFonts w:cstheme="minorHAnsi"/>
                <w:sz w:val="24"/>
                <w:szCs w:val="24"/>
              </w:rPr>
              <w:t>is implemented</w:t>
            </w:r>
            <w:r w:rsidR="00417B49" w:rsidRPr="001113A7">
              <w:rPr>
                <w:rFonts w:cstheme="minorHAnsi"/>
                <w:sz w:val="24"/>
                <w:szCs w:val="24"/>
              </w:rPr>
              <w:t>?</w:t>
            </w:r>
            <w:r w:rsidR="00423CEA" w:rsidRPr="001113A7">
              <w:rPr>
                <w:rFonts w:cstheme="minorHAnsi"/>
                <w:sz w:val="24"/>
                <w:szCs w:val="24"/>
              </w:rPr>
              <w:t xml:space="preserve"> Yourself? The Environment? The Society?</w:t>
            </w:r>
          </w:p>
        </w:tc>
      </w:tr>
      <w:tr w:rsidR="00FA41D3" w:rsidRPr="001113A7" w14:paraId="2011CFA4" w14:textId="77777777" w:rsidTr="001E2A72">
        <w:trPr>
          <w:trHeight w:val="1970"/>
        </w:trPr>
        <w:tc>
          <w:tcPr>
            <w:tcW w:w="1588" w:type="dxa"/>
          </w:tcPr>
          <w:p w14:paraId="722318C1" w14:textId="582ABD84" w:rsidR="00FA41D3" w:rsidRPr="001113A7" w:rsidRDefault="00FA41D3" w:rsidP="00444994">
            <w:pPr>
              <w:snapToGrid w:val="0"/>
              <w:spacing w:before="120" w:line="0" w:lineRule="atLeast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 xml:space="preserve">Indication on the </w:t>
            </w:r>
            <w:r w:rsidR="00423CEA" w:rsidRPr="001113A7">
              <w:rPr>
                <w:rFonts w:cstheme="minorHAnsi"/>
                <w:sz w:val="24"/>
                <w:szCs w:val="24"/>
              </w:rPr>
              <w:t xml:space="preserve">specific </w:t>
            </w:r>
            <w:r w:rsidRPr="001113A7">
              <w:rPr>
                <w:rFonts w:cstheme="minorHAnsi"/>
                <w:sz w:val="24"/>
                <w:szCs w:val="24"/>
              </w:rPr>
              <w:t xml:space="preserve">area(s) you’re applying for </w:t>
            </w:r>
          </w:p>
        </w:tc>
        <w:tc>
          <w:tcPr>
            <w:tcW w:w="8444" w:type="dxa"/>
          </w:tcPr>
          <w:p w14:paraId="1301712C" w14:textId="77777777" w:rsidR="00423CEA" w:rsidRPr="001113A7" w:rsidRDefault="00423CEA" w:rsidP="00423CEA">
            <w:pPr>
              <w:pStyle w:val="ListParagraph"/>
              <w:numPr>
                <w:ilvl w:val="0"/>
                <w:numId w:val="8"/>
              </w:numPr>
              <w:spacing w:line="0" w:lineRule="atLeast"/>
              <w:ind w:left="360"/>
              <w:rPr>
                <w:sz w:val="24"/>
                <w:szCs w:val="24"/>
              </w:rPr>
            </w:pPr>
            <w:r w:rsidRPr="001113A7">
              <w:rPr>
                <w:sz w:val="24"/>
                <w:szCs w:val="24"/>
              </w:rPr>
              <w:t>Rance Lee award for creativity in promoting health and well-being</w:t>
            </w:r>
          </w:p>
          <w:p w14:paraId="395F736F" w14:textId="1E1BE10E" w:rsidR="00423CEA" w:rsidRPr="001113A7" w:rsidRDefault="00423CEA" w:rsidP="00423CEA">
            <w:pPr>
              <w:pStyle w:val="ListParagraph"/>
              <w:spacing w:line="0" w:lineRule="atLeast"/>
              <w:ind w:left="360"/>
              <w:rPr>
                <w:sz w:val="24"/>
                <w:szCs w:val="24"/>
              </w:rPr>
            </w:pPr>
            <w:r w:rsidRPr="001113A7">
              <w:rPr>
                <w:sz w:val="24"/>
                <w:szCs w:val="24"/>
              </w:rPr>
              <w:t>Rationale: ________________________________________________________________</w:t>
            </w:r>
            <w:r w:rsidR="001113A7">
              <w:rPr>
                <w:sz w:val="24"/>
                <w:szCs w:val="24"/>
              </w:rPr>
              <w:t>___</w:t>
            </w:r>
          </w:p>
          <w:p w14:paraId="43FAEA6B" w14:textId="12F12E4A" w:rsidR="00423CEA" w:rsidRPr="001113A7" w:rsidRDefault="00423CEA" w:rsidP="00423CEA">
            <w:pPr>
              <w:pStyle w:val="ListParagraph"/>
              <w:spacing w:line="0" w:lineRule="atLeast"/>
              <w:ind w:left="360"/>
              <w:rPr>
                <w:sz w:val="24"/>
                <w:szCs w:val="24"/>
              </w:rPr>
            </w:pPr>
            <w:r w:rsidRPr="001113A7">
              <w:rPr>
                <w:sz w:val="24"/>
                <w:szCs w:val="24"/>
              </w:rPr>
              <w:t>___________________________________________________________________</w:t>
            </w:r>
          </w:p>
          <w:p w14:paraId="6ACD97B2" w14:textId="26153F51" w:rsidR="00423CEA" w:rsidRPr="001113A7" w:rsidRDefault="00423CEA" w:rsidP="00423CEA">
            <w:pPr>
              <w:pStyle w:val="ListParagraph"/>
              <w:spacing w:line="0" w:lineRule="atLeast"/>
              <w:ind w:left="360"/>
              <w:rPr>
                <w:sz w:val="24"/>
                <w:szCs w:val="24"/>
              </w:rPr>
            </w:pPr>
            <w:r w:rsidRPr="001113A7">
              <w:rPr>
                <w:sz w:val="24"/>
                <w:szCs w:val="24"/>
              </w:rPr>
              <w:t>___________________________________________________________________</w:t>
            </w:r>
          </w:p>
          <w:p w14:paraId="1A199075" w14:textId="77777777" w:rsidR="00423CEA" w:rsidRPr="001113A7" w:rsidRDefault="00423CEA" w:rsidP="00423CEA">
            <w:pPr>
              <w:pStyle w:val="ListParagraph"/>
              <w:spacing w:line="0" w:lineRule="atLeast"/>
              <w:ind w:left="360"/>
              <w:rPr>
                <w:sz w:val="24"/>
                <w:szCs w:val="24"/>
              </w:rPr>
            </w:pPr>
          </w:p>
          <w:p w14:paraId="1DDC49FC" w14:textId="77777777" w:rsidR="00423CEA" w:rsidRPr="001113A7" w:rsidRDefault="00423CEA" w:rsidP="00423CEA">
            <w:pPr>
              <w:pStyle w:val="ListParagraph"/>
              <w:numPr>
                <w:ilvl w:val="0"/>
                <w:numId w:val="8"/>
              </w:numPr>
              <w:spacing w:line="0" w:lineRule="atLeast"/>
              <w:ind w:left="360"/>
              <w:rPr>
                <w:sz w:val="24"/>
                <w:szCs w:val="24"/>
              </w:rPr>
            </w:pPr>
            <w:r w:rsidRPr="001113A7">
              <w:rPr>
                <w:sz w:val="24"/>
                <w:szCs w:val="24"/>
              </w:rPr>
              <w:t>Rance Lee award for creativity in promoting lifetime sports</w:t>
            </w:r>
          </w:p>
          <w:p w14:paraId="270F082A" w14:textId="1DA68447" w:rsidR="00423CEA" w:rsidRPr="001113A7" w:rsidRDefault="00423CEA" w:rsidP="00423CEA">
            <w:pPr>
              <w:pStyle w:val="ListParagraph"/>
              <w:spacing w:line="0" w:lineRule="atLeast"/>
              <w:ind w:left="360"/>
              <w:rPr>
                <w:sz w:val="24"/>
                <w:szCs w:val="24"/>
              </w:rPr>
            </w:pPr>
            <w:r w:rsidRPr="001113A7">
              <w:rPr>
                <w:sz w:val="24"/>
                <w:szCs w:val="24"/>
              </w:rPr>
              <w:t>Rationale:__________________________________________________________</w:t>
            </w:r>
          </w:p>
          <w:p w14:paraId="67B1FEA8" w14:textId="2DFF0953" w:rsidR="00423CEA" w:rsidRPr="001113A7" w:rsidRDefault="00423CEA" w:rsidP="00423CEA">
            <w:pPr>
              <w:pStyle w:val="ListParagraph"/>
              <w:spacing w:line="0" w:lineRule="atLeast"/>
              <w:ind w:left="360"/>
              <w:rPr>
                <w:sz w:val="24"/>
                <w:szCs w:val="24"/>
              </w:rPr>
            </w:pPr>
            <w:r w:rsidRPr="001113A7">
              <w:rPr>
                <w:sz w:val="24"/>
                <w:szCs w:val="24"/>
              </w:rPr>
              <w:t>___________________________________________________________________</w:t>
            </w:r>
          </w:p>
          <w:p w14:paraId="17C91784" w14:textId="243BE78B" w:rsidR="00423CEA" w:rsidRPr="001113A7" w:rsidRDefault="00423CEA" w:rsidP="00423CEA">
            <w:pPr>
              <w:pStyle w:val="ListParagraph"/>
              <w:spacing w:line="0" w:lineRule="atLeast"/>
              <w:ind w:left="360"/>
              <w:rPr>
                <w:sz w:val="24"/>
                <w:szCs w:val="24"/>
              </w:rPr>
            </w:pPr>
            <w:r w:rsidRPr="001113A7">
              <w:rPr>
                <w:sz w:val="24"/>
                <w:szCs w:val="24"/>
              </w:rPr>
              <w:t>___________________________________________________________________</w:t>
            </w:r>
          </w:p>
          <w:p w14:paraId="652A70F7" w14:textId="77777777" w:rsidR="00423CEA" w:rsidRPr="001113A7" w:rsidRDefault="00423CEA" w:rsidP="00423CEA">
            <w:pPr>
              <w:pStyle w:val="ListParagraph"/>
              <w:spacing w:line="0" w:lineRule="atLeast"/>
              <w:ind w:left="360"/>
              <w:rPr>
                <w:sz w:val="24"/>
                <w:szCs w:val="24"/>
              </w:rPr>
            </w:pPr>
          </w:p>
          <w:p w14:paraId="06B8EEE8" w14:textId="5C2DD3FD" w:rsidR="00423CEA" w:rsidRPr="001113A7" w:rsidRDefault="00423CEA" w:rsidP="00423CEA">
            <w:pPr>
              <w:pStyle w:val="ListParagraph"/>
              <w:numPr>
                <w:ilvl w:val="0"/>
                <w:numId w:val="8"/>
              </w:numPr>
              <w:spacing w:line="0" w:lineRule="atLeast"/>
              <w:ind w:left="360"/>
              <w:rPr>
                <w:sz w:val="24"/>
                <w:szCs w:val="24"/>
              </w:rPr>
            </w:pPr>
            <w:r w:rsidRPr="001113A7">
              <w:rPr>
                <w:sz w:val="24"/>
                <w:szCs w:val="24"/>
              </w:rPr>
              <w:t>Rance Lee award for creativity in promoting green life</w:t>
            </w:r>
          </w:p>
          <w:p w14:paraId="7FB1DDDE" w14:textId="6979F5B3" w:rsidR="00423CEA" w:rsidRDefault="00423CEA" w:rsidP="00423CEA">
            <w:pPr>
              <w:pStyle w:val="ListParagraph"/>
              <w:spacing w:line="0" w:lineRule="atLeast"/>
              <w:ind w:left="360"/>
              <w:rPr>
                <w:sz w:val="24"/>
                <w:szCs w:val="24"/>
              </w:rPr>
            </w:pPr>
            <w:r w:rsidRPr="001113A7">
              <w:rPr>
                <w:sz w:val="24"/>
                <w:szCs w:val="24"/>
              </w:rPr>
              <w:t>Rationale: ________________________________________________________________</w:t>
            </w:r>
            <w:r w:rsidR="001113A7">
              <w:rPr>
                <w:sz w:val="24"/>
                <w:szCs w:val="24"/>
              </w:rPr>
              <w:t>___</w:t>
            </w:r>
          </w:p>
          <w:p w14:paraId="14667B19" w14:textId="77777777" w:rsidR="001113A7" w:rsidRPr="001113A7" w:rsidRDefault="001113A7" w:rsidP="001113A7">
            <w:pPr>
              <w:pStyle w:val="ListParagraph"/>
              <w:spacing w:line="0" w:lineRule="atLeast"/>
              <w:ind w:left="360"/>
              <w:rPr>
                <w:sz w:val="24"/>
                <w:szCs w:val="24"/>
              </w:rPr>
            </w:pPr>
            <w:r w:rsidRPr="001113A7">
              <w:rPr>
                <w:sz w:val="24"/>
                <w:szCs w:val="24"/>
              </w:rPr>
              <w:t>___________________________________________________________________</w:t>
            </w:r>
          </w:p>
          <w:p w14:paraId="563864C4" w14:textId="0A574A83" w:rsidR="00423CEA" w:rsidRPr="001113A7" w:rsidRDefault="00423CEA" w:rsidP="00423CEA">
            <w:pPr>
              <w:pStyle w:val="ListParagraph"/>
              <w:pBdr>
                <w:bottom w:val="single" w:sz="12" w:space="1" w:color="auto"/>
              </w:pBdr>
              <w:spacing w:line="0" w:lineRule="atLeast"/>
              <w:ind w:left="360"/>
              <w:rPr>
                <w:sz w:val="24"/>
                <w:szCs w:val="24"/>
              </w:rPr>
            </w:pPr>
            <w:r w:rsidRPr="001113A7">
              <w:rPr>
                <w:sz w:val="24"/>
                <w:szCs w:val="24"/>
              </w:rPr>
              <w:t>___________________________________________________________________</w:t>
            </w:r>
          </w:p>
          <w:p w14:paraId="4779A092" w14:textId="553909C5" w:rsidR="001113A7" w:rsidRPr="001113A7" w:rsidRDefault="001113A7" w:rsidP="001113A7">
            <w:pPr>
              <w:pStyle w:val="ListParagraph"/>
              <w:spacing w:line="0" w:lineRule="atLeast"/>
              <w:ind w:left="360"/>
              <w:rPr>
                <w:rFonts w:cstheme="minorHAnsi"/>
                <w:sz w:val="24"/>
                <w:szCs w:val="24"/>
              </w:rPr>
            </w:pPr>
          </w:p>
        </w:tc>
      </w:tr>
    </w:tbl>
    <w:p w14:paraId="5BD48953" w14:textId="77777777" w:rsidR="00D03F99" w:rsidRPr="001113A7" w:rsidRDefault="00D03F99" w:rsidP="00CA2CA8">
      <w:pPr>
        <w:spacing w:after="0" w:line="0" w:lineRule="atLeast"/>
        <w:rPr>
          <w:rFonts w:cstheme="minorHAnsi"/>
          <w:sz w:val="24"/>
          <w:szCs w:val="24"/>
        </w:rPr>
      </w:pPr>
    </w:p>
    <w:p w14:paraId="135247B2" w14:textId="77777777" w:rsidR="00423CEA" w:rsidRPr="001113A7" w:rsidRDefault="00423CEA">
      <w:pPr>
        <w:rPr>
          <w:rFonts w:cstheme="minorHAnsi"/>
          <w:b/>
          <w:sz w:val="24"/>
          <w:szCs w:val="24"/>
          <w:u w:val="single"/>
        </w:rPr>
      </w:pPr>
      <w:r w:rsidRPr="001113A7">
        <w:rPr>
          <w:rFonts w:cstheme="minorHAnsi"/>
          <w:b/>
          <w:sz w:val="24"/>
          <w:szCs w:val="24"/>
          <w:u w:val="single"/>
        </w:rPr>
        <w:br w:type="page"/>
      </w:r>
    </w:p>
    <w:p w14:paraId="03A515BD" w14:textId="41090D5C" w:rsidR="00D03F99" w:rsidRPr="001113A7" w:rsidRDefault="00D03F99" w:rsidP="00CA2CA8">
      <w:pPr>
        <w:spacing w:after="0" w:line="0" w:lineRule="atLeast"/>
        <w:rPr>
          <w:rFonts w:cstheme="minorHAnsi"/>
          <w:b/>
          <w:sz w:val="24"/>
          <w:szCs w:val="24"/>
          <w:u w:val="single"/>
        </w:rPr>
      </w:pPr>
      <w:r w:rsidRPr="001113A7">
        <w:rPr>
          <w:rFonts w:cstheme="minorHAnsi"/>
          <w:b/>
          <w:sz w:val="24"/>
          <w:szCs w:val="24"/>
          <w:u w:val="single"/>
        </w:rPr>
        <w:t>Part III – Declaration</w:t>
      </w:r>
    </w:p>
    <w:p w14:paraId="78C21276" w14:textId="77777777" w:rsidR="00D03F99" w:rsidRPr="001113A7" w:rsidRDefault="00D03F99" w:rsidP="00444994">
      <w:pPr>
        <w:snapToGrid w:val="0"/>
        <w:spacing w:before="120" w:after="0" w:line="0" w:lineRule="atLeast"/>
        <w:rPr>
          <w:rFonts w:cstheme="minorHAnsi"/>
          <w:sz w:val="24"/>
          <w:szCs w:val="24"/>
        </w:rPr>
      </w:pPr>
      <w:r w:rsidRPr="001113A7">
        <w:rPr>
          <w:rFonts w:cstheme="minorHAnsi"/>
          <w:sz w:val="24"/>
          <w:szCs w:val="24"/>
        </w:rPr>
        <w:t>I/We declare that</w:t>
      </w:r>
    </w:p>
    <w:p w14:paraId="484B28E3" w14:textId="6C6C0BBA" w:rsidR="00D03F99" w:rsidRPr="001113A7" w:rsidRDefault="00D03F99" w:rsidP="00D03F99">
      <w:pPr>
        <w:spacing w:after="0" w:line="0" w:lineRule="atLeast"/>
        <w:ind w:left="720"/>
        <w:rPr>
          <w:rFonts w:cstheme="minorHAnsi"/>
          <w:sz w:val="24"/>
          <w:szCs w:val="24"/>
        </w:rPr>
      </w:pPr>
      <w:r w:rsidRPr="001113A7">
        <w:rPr>
          <w:rFonts w:cstheme="minorHAnsi"/>
          <w:sz w:val="24"/>
          <w:szCs w:val="24"/>
        </w:rPr>
        <w:sym w:font="Wingdings" w:char="F06F"/>
      </w:r>
      <w:r w:rsidRPr="001113A7">
        <w:rPr>
          <w:rFonts w:cstheme="minorHAnsi"/>
          <w:sz w:val="24"/>
          <w:szCs w:val="24"/>
        </w:rPr>
        <w:t xml:space="preserve"> All statements that I/ we have made in this application form are complete and accurate to the best of my/our knowledge</w:t>
      </w:r>
      <w:r w:rsidR="006A56D4" w:rsidRPr="001113A7">
        <w:rPr>
          <w:rFonts w:cstheme="minorHAnsi"/>
          <w:sz w:val="24"/>
          <w:szCs w:val="24"/>
          <w:vertAlign w:val="superscript"/>
        </w:rPr>
        <w:t>#</w:t>
      </w:r>
      <w:r w:rsidRPr="001113A7">
        <w:rPr>
          <w:rFonts w:cstheme="minorHAnsi"/>
          <w:sz w:val="24"/>
          <w:szCs w:val="24"/>
        </w:rPr>
        <w:t>.</w:t>
      </w:r>
    </w:p>
    <w:p w14:paraId="066C5539" w14:textId="41DB68A9" w:rsidR="00D03F99" w:rsidRPr="001113A7" w:rsidRDefault="00D03F99" w:rsidP="00D03F99">
      <w:pPr>
        <w:spacing w:after="0" w:line="0" w:lineRule="atLeast"/>
        <w:ind w:left="720"/>
        <w:rPr>
          <w:rFonts w:cstheme="minorHAnsi"/>
          <w:sz w:val="24"/>
          <w:szCs w:val="24"/>
        </w:rPr>
      </w:pPr>
      <w:r w:rsidRPr="001113A7">
        <w:rPr>
          <w:rFonts w:cstheme="minorHAnsi"/>
          <w:sz w:val="24"/>
          <w:szCs w:val="24"/>
        </w:rPr>
        <w:sym w:font="Wingdings" w:char="F06F"/>
      </w:r>
      <w:r w:rsidR="002B43EB" w:rsidRPr="001113A7">
        <w:rPr>
          <w:rFonts w:cstheme="minorHAnsi"/>
          <w:sz w:val="24"/>
          <w:szCs w:val="24"/>
        </w:rPr>
        <w:t xml:space="preserve"> The </w:t>
      </w:r>
      <w:r w:rsidR="0009778F" w:rsidRPr="001113A7">
        <w:rPr>
          <w:rFonts w:cstheme="minorHAnsi"/>
          <w:sz w:val="24"/>
          <w:szCs w:val="24"/>
        </w:rPr>
        <w:t>project</w:t>
      </w:r>
      <w:r w:rsidRPr="001113A7">
        <w:rPr>
          <w:rFonts w:cstheme="minorHAnsi"/>
          <w:sz w:val="24"/>
          <w:szCs w:val="24"/>
        </w:rPr>
        <w:t xml:space="preserve"> idea her</w:t>
      </w:r>
      <w:r w:rsidR="002B43EB" w:rsidRPr="001113A7">
        <w:rPr>
          <w:rFonts w:cstheme="minorHAnsi"/>
          <w:sz w:val="24"/>
          <w:szCs w:val="24"/>
        </w:rPr>
        <w:t>e</w:t>
      </w:r>
      <w:r w:rsidRPr="001113A7">
        <w:rPr>
          <w:rFonts w:cstheme="minorHAnsi"/>
          <w:sz w:val="24"/>
          <w:szCs w:val="24"/>
        </w:rPr>
        <w:t xml:space="preserve"> submitted is original and initiated solely from the team member(s) as listed above</w:t>
      </w:r>
      <w:r w:rsidR="006A56D4" w:rsidRPr="001113A7">
        <w:rPr>
          <w:rFonts w:cstheme="minorHAnsi"/>
          <w:sz w:val="24"/>
          <w:szCs w:val="24"/>
          <w:vertAlign w:val="superscript"/>
        </w:rPr>
        <w:t>#</w:t>
      </w:r>
      <w:r w:rsidRPr="001113A7">
        <w:rPr>
          <w:rFonts w:cstheme="minorHAnsi"/>
          <w:sz w:val="24"/>
          <w:szCs w:val="24"/>
        </w:rPr>
        <w:t>.</w:t>
      </w:r>
    </w:p>
    <w:p w14:paraId="0BF4270C" w14:textId="77777777" w:rsidR="00F36B4A" w:rsidRPr="001113A7" w:rsidRDefault="006A56D4" w:rsidP="00444994">
      <w:pPr>
        <w:snapToGrid w:val="0"/>
        <w:spacing w:before="120" w:after="0" w:line="0" w:lineRule="atLeast"/>
        <w:rPr>
          <w:rFonts w:cstheme="minorHAnsi"/>
          <w:sz w:val="24"/>
          <w:szCs w:val="24"/>
        </w:rPr>
      </w:pPr>
      <w:r w:rsidRPr="001113A7">
        <w:rPr>
          <w:rFonts w:cstheme="minorHAnsi"/>
          <w:sz w:val="24"/>
          <w:szCs w:val="24"/>
        </w:rPr>
        <w:t>[For Group Application]</w:t>
      </w:r>
    </w:p>
    <w:p w14:paraId="308ABCE5" w14:textId="77777777" w:rsidR="00AB2C8A" w:rsidRPr="001113A7" w:rsidRDefault="006A56D4" w:rsidP="006A56D4">
      <w:pPr>
        <w:spacing w:after="0" w:line="0" w:lineRule="atLeast"/>
        <w:ind w:left="720"/>
        <w:rPr>
          <w:rFonts w:cstheme="minorHAnsi"/>
          <w:sz w:val="24"/>
          <w:szCs w:val="24"/>
        </w:rPr>
      </w:pPr>
      <w:r w:rsidRPr="001113A7">
        <w:rPr>
          <w:rFonts w:cstheme="minorHAnsi"/>
          <w:sz w:val="24"/>
          <w:szCs w:val="24"/>
        </w:rPr>
        <w:sym w:font="Wingdings" w:char="F06F"/>
      </w:r>
      <w:r w:rsidRPr="001113A7">
        <w:rPr>
          <w:rFonts w:cstheme="minorHAnsi"/>
          <w:sz w:val="24"/>
          <w:szCs w:val="24"/>
        </w:rPr>
        <w:t xml:space="preserve"> It is hereby confirmed that the submission is authorized by all members of the group, and ALL members of the group are required to sign this declaration</w:t>
      </w:r>
      <w:r w:rsidRPr="001113A7">
        <w:rPr>
          <w:rFonts w:cstheme="minorHAnsi"/>
          <w:sz w:val="24"/>
          <w:szCs w:val="24"/>
          <w:vertAlign w:val="superscript"/>
        </w:rPr>
        <w:t>#</w:t>
      </w:r>
      <w:r w:rsidRPr="001113A7">
        <w:rPr>
          <w:rFonts w:cstheme="minorHAnsi"/>
          <w:sz w:val="24"/>
          <w:szCs w:val="24"/>
        </w:rPr>
        <w:t xml:space="preserve">. </w:t>
      </w:r>
    </w:p>
    <w:p w14:paraId="557D663F" w14:textId="77777777" w:rsidR="00AB2C8A" w:rsidRPr="001113A7" w:rsidRDefault="00AB2C8A" w:rsidP="00AB2C8A">
      <w:pPr>
        <w:spacing w:after="0" w:line="0" w:lineRule="atLeast"/>
        <w:rPr>
          <w:rFonts w:cstheme="minorHAnsi"/>
          <w:sz w:val="24"/>
          <w:szCs w:val="24"/>
        </w:rPr>
      </w:pPr>
    </w:p>
    <w:p w14:paraId="0F9342A6" w14:textId="1B424EDC" w:rsidR="006A56D4" w:rsidRPr="001113A7" w:rsidRDefault="00AB2C8A" w:rsidP="00444994">
      <w:pPr>
        <w:snapToGrid w:val="0"/>
        <w:spacing w:after="120" w:line="0" w:lineRule="atLeast"/>
        <w:rPr>
          <w:rFonts w:cstheme="minorHAnsi"/>
          <w:sz w:val="24"/>
          <w:szCs w:val="24"/>
        </w:rPr>
      </w:pPr>
      <w:r w:rsidRPr="001113A7">
        <w:rPr>
          <w:rFonts w:cstheme="minorHAnsi"/>
          <w:sz w:val="24"/>
          <w:szCs w:val="24"/>
          <w:vertAlign w:val="superscript"/>
        </w:rPr>
        <w:t>#</w:t>
      </w:r>
      <w:r w:rsidR="001113A7">
        <w:rPr>
          <w:rFonts w:cstheme="minorHAnsi"/>
          <w:sz w:val="24"/>
          <w:szCs w:val="24"/>
        </w:rPr>
        <w:t>Please put a tick (√) i</w:t>
      </w:r>
      <w:r w:rsidRPr="001113A7">
        <w:rPr>
          <w:rFonts w:cstheme="minorHAnsi"/>
          <w:sz w:val="24"/>
          <w:szCs w:val="24"/>
        </w:rPr>
        <w:t xml:space="preserve">n the </w:t>
      </w:r>
      <w:proofErr w:type="gramStart"/>
      <w:r w:rsidRPr="001113A7">
        <w:rPr>
          <w:rFonts w:cstheme="minorHAnsi"/>
          <w:sz w:val="24"/>
          <w:szCs w:val="24"/>
        </w:rPr>
        <w:t>box(</w:t>
      </w:r>
      <w:proofErr w:type="spellStart"/>
      <w:proofErr w:type="gramEnd"/>
      <w:r w:rsidRPr="001113A7">
        <w:rPr>
          <w:rFonts w:cstheme="minorHAnsi"/>
          <w:sz w:val="24"/>
          <w:szCs w:val="24"/>
        </w:rPr>
        <w:t>es</w:t>
      </w:r>
      <w:proofErr w:type="spellEnd"/>
      <w:r w:rsidRPr="001113A7">
        <w:rPr>
          <w:rFonts w:cstheme="minorHAnsi"/>
          <w:sz w:val="24"/>
          <w:szCs w:val="24"/>
        </w:rPr>
        <w:t>) if applicable.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3600"/>
        <w:gridCol w:w="2817"/>
      </w:tblGrid>
      <w:tr w:rsidR="00DC78A9" w:rsidRPr="001113A7" w14:paraId="60F1C76A" w14:textId="77777777" w:rsidTr="005E3020">
        <w:trPr>
          <w:trHeight w:val="1440"/>
        </w:trPr>
        <w:tc>
          <w:tcPr>
            <w:tcW w:w="3600" w:type="dxa"/>
            <w:vAlign w:val="bottom"/>
          </w:tcPr>
          <w:p w14:paraId="3EEA4193" w14:textId="6C40C5FB" w:rsidR="00DC78A9" w:rsidRPr="001113A7" w:rsidRDefault="00DC78A9" w:rsidP="00DC78A9">
            <w:pPr>
              <w:pBdr>
                <w:bottom w:val="single" w:sz="12" w:space="1" w:color="auto"/>
              </w:pBdr>
              <w:spacing w:line="0" w:lineRule="atLeast"/>
              <w:rPr>
                <w:rFonts w:cstheme="minorHAnsi"/>
                <w:sz w:val="24"/>
                <w:szCs w:val="24"/>
              </w:rPr>
            </w:pPr>
          </w:p>
          <w:p w14:paraId="3BE27C5E" w14:textId="77777777" w:rsidR="00DC78A9" w:rsidRPr="001113A7" w:rsidRDefault="00DC78A9" w:rsidP="00DC78A9">
            <w:pPr>
              <w:spacing w:line="0" w:lineRule="atLeast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>Signature of Team Coordinator</w:t>
            </w:r>
          </w:p>
        </w:tc>
        <w:tc>
          <w:tcPr>
            <w:tcW w:w="3600" w:type="dxa"/>
            <w:vAlign w:val="bottom"/>
          </w:tcPr>
          <w:p w14:paraId="333F1A4A" w14:textId="77777777" w:rsidR="00DC78A9" w:rsidRPr="001113A7" w:rsidRDefault="00DC78A9" w:rsidP="00DC78A9">
            <w:pPr>
              <w:pBdr>
                <w:bottom w:val="single" w:sz="12" w:space="1" w:color="auto"/>
              </w:pBdr>
              <w:spacing w:line="0" w:lineRule="atLeast"/>
              <w:rPr>
                <w:rFonts w:cstheme="minorHAnsi"/>
                <w:sz w:val="24"/>
                <w:szCs w:val="24"/>
              </w:rPr>
            </w:pPr>
          </w:p>
          <w:p w14:paraId="16E04DBF" w14:textId="77777777" w:rsidR="00DC78A9" w:rsidRPr="001113A7" w:rsidRDefault="00DC78A9" w:rsidP="00DC78A9">
            <w:pPr>
              <w:spacing w:line="0" w:lineRule="atLeast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>Name of Team Coordinator</w:t>
            </w:r>
          </w:p>
        </w:tc>
        <w:tc>
          <w:tcPr>
            <w:tcW w:w="2817" w:type="dxa"/>
            <w:vAlign w:val="bottom"/>
          </w:tcPr>
          <w:p w14:paraId="443D64A5" w14:textId="77777777" w:rsidR="00DC78A9" w:rsidRPr="001113A7" w:rsidRDefault="00DC78A9" w:rsidP="00DC78A9">
            <w:pPr>
              <w:pBdr>
                <w:bottom w:val="single" w:sz="12" w:space="1" w:color="auto"/>
              </w:pBdr>
              <w:spacing w:line="0" w:lineRule="atLeast"/>
              <w:rPr>
                <w:rFonts w:cstheme="minorHAnsi"/>
                <w:sz w:val="24"/>
                <w:szCs w:val="24"/>
              </w:rPr>
            </w:pPr>
          </w:p>
          <w:p w14:paraId="04B2F871" w14:textId="77777777" w:rsidR="00DC78A9" w:rsidRPr="001113A7" w:rsidRDefault="00DC78A9" w:rsidP="00DC78A9">
            <w:pPr>
              <w:spacing w:line="0" w:lineRule="atLeast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DC78A9" w:rsidRPr="001113A7" w14:paraId="271D6C7E" w14:textId="77777777" w:rsidTr="00791767">
        <w:trPr>
          <w:trHeight w:val="3960"/>
        </w:trPr>
        <w:tc>
          <w:tcPr>
            <w:tcW w:w="3600" w:type="dxa"/>
            <w:vAlign w:val="bottom"/>
          </w:tcPr>
          <w:p w14:paraId="5BF2B9C7" w14:textId="6D6E1EB3" w:rsidR="00DC78A9" w:rsidRPr="001113A7" w:rsidRDefault="00DC78A9" w:rsidP="00DC78A9">
            <w:pPr>
              <w:pBdr>
                <w:bottom w:val="single" w:sz="12" w:space="1" w:color="auto"/>
              </w:pBdr>
              <w:spacing w:line="0" w:lineRule="atLeast"/>
              <w:rPr>
                <w:rFonts w:cstheme="minorHAnsi"/>
                <w:sz w:val="24"/>
                <w:szCs w:val="24"/>
              </w:rPr>
            </w:pPr>
          </w:p>
          <w:p w14:paraId="2B7EBE6A" w14:textId="4EB3430A" w:rsidR="00DC78A9" w:rsidRPr="001113A7" w:rsidRDefault="00DC78A9" w:rsidP="00DC78A9">
            <w:pPr>
              <w:spacing w:line="0" w:lineRule="atLeast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>Signature of Team Member(s)</w:t>
            </w:r>
          </w:p>
        </w:tc>
        <w:tc>
          <w:tcPr>
            <w:tcW w:w="3600" w:type="dxa"/>
            <w:vAlign w:val="bottom"/>
          </w:tcPr>
          <w:p w14:paraId="66CCA980" w14:textId="77777777" w:rsidR="00DC78A9" w:rsidRPr="001113A7" w:rsidRDefault="00DC78A9" w:rsidP="00E570A5">
            <w:pPr>
              <w:pBdr>
                <w:bottom w:val="single" w:sz="12" w:space="1" w:color="auto"/>
              </w:pBdr>
              <w:spacing w:line="0" w:lineRule="atLeast"/>
              <w:rPr>
                <w:rFonts w:cstheme="minorHAnsi"/>
                <w:sz w:val="24"/>
                <w:szCs w:val="24"/>
              </w:rPr>
            </w:pPr>
          </w:p>
          <w:p w14:paraId="0BFDE859" w14:textId="17BC1AE0" w:rsidR="00DC78A9" w:rsidRPr="001113A7" w:rsidRDefault="005E3020" w:rsidP="00F76EFE">
            <w:pPr>
              <w:spacing w:line="0" w:lineRule="atLeast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 xml:space="preserve">Name </w:t>
            </w:r>
            <w:r w:rsidR="00DC78A9" w:rsidRPr="001113A7">
              <w:rPr>
                <w:rFonts w:cstheme="minorHAnsi"/>
                <w:sz w:val="24"/>
                <w:szCs w:val="24"/>
              </w:rPr>
              <w:t>of Team Member(s)</w:t>
            </w:r>
          </w:p>
        </w:tc>
        <w:tc>
          <w:tcPr>
            <w:tcW w:w="2817" w:type="dxa"/>
            <w:vAlign w:val="bottom"/>
          </w:tcPr>
          <w:p w14:paraId="17528C38" w14:textId="77777777" w:rsidR="00DC78A9" w:rsidRPr="001113A7" w:rsidRDefault="00DC78A9" w:rsidP="00DC78A9">
            <w:pPr>
              <w:pBdr>
                <w:bottom w:val="single" w:sz="12" w:space="1" w:color="auto"/>
              </w:pBdr>
              <w:spacing w:line="0" w:lineRule="atLeast"/>
              <w:rPr>
                <w:rFonts w:cstheme="minorHAnsi"/>
                <w:sz w:val="24"/>
                <w:szCs w:val="24"/>
              </w:rPr>
            </w:pPr>
          </w:p>
          <w:p w14:paraId="57DBD23E" w14:textId="629A4EA3" w:rsidR="00DC78A9" w:rsidRPr="001113A7" w:rsidRDefault="00DC78A9" w:rsidP="00DC78A9">
            <w:pPr>
              <w:spacing w:line="0" w:lineRule="atLeast"/>
              <w:rPr>
                <w:rFonts w:cstheme="minorHAnsi"/>
                <w:sz w:val="24"/>
                <w:szCs w:val="24"/>
              </w:rPr>
            </w:pPr>
            <w:r w:rsidRPr="001113A7">
              <w:rPr>
                <w:rFonts w:cstheme="minorHAnsi"/>
                <w:sz w:val="24"/>
                <w:szCs w:val="24"/>
              </w:rPr>
              <w:t>Date</w:t>
            </w:r>
          </w:p>
        </w:tc>
      </w:tr>
    </w:tbl>
    <w:p w14:paraId="3FCE8CDF" w14:textId="77777777" w:rsidR="00202161" w:rsidRPr="001113A7" w:rsidRDefault="00202161" w:rsidP="00DC78A9">
      <w:pPr>
        <w:snapToGrid w:val="0"/>
        <w:spacing w:before="120" w:after="0" w:line="0" w:lineRule="atLeast"/>
        <w:rPr>
          <w:rFonts w:cstheme="minorHAnsi"/>
          <w:sz w:val="24"/>
          <w:szCs w:val="24"/>
        </w:rPr>
      </w:pPr>
    </w:p>
    <w:p w14:paraId="5CFB2B70" w14:textId="0F30388A" w:rsidR="00486C2D" w:rsidRPr="001113A7" w:rsidRDefault="00F76EFE" w:rsidP="00DC78A9">
      <w:pPr>
        <w:snapToGrid w:val="0"/>
        <w:spacing w:before="120" w:after="0" w:line="0" w:lineRule="atLeast"/>
        <w:rPr>
          <w:rFonts w:cstheme="minorHAnsi"/>
          <w:sz w:val="24"/>
          <w:szCs w:val="24"/>
        </w:rPr>
      </w:pPr>
      <w:r w:rsidRPr="001113A7">
        <w:rPr>
          <w:rFonts w:cstheme="minorHAnsi"/>
          <w:sz w:val="24"/>
          <w:szCs w:val="24"/>
        </w:rPr>
        <w:t xml:space="preserve">For any further enquiries, please contact </w:t>
      </w:r>
      <w:r w:rsidR="00665837">
        <w:rPr>
          <w:rFonts w:cstheme="minorHAnsi"/>
          <w:sz w:val="24"/>
          <w:szCs w:val="24"/>
        </w:rPr>
        <w:t xml:space="preserve">Miss Phoebe Wu at 3943-3988 (e-mail: </w:t>
      </w:r>
      <w:hyperlink r:id="rId9" w:history="1">
        <w:r w:rsidR="00665837" w:rsidRPr="00083045">
          <w:rPr>
            <w:rStyle w:val="Hyperlink"/>
            <w:rFonts w:cstheme="minorHAnsi"/>
            <w:sz w:val="24"/>
            <w:szCs w:val="24"/>
          </w:rPr>
          <w:t>phoebewu@cuhk.edu.hk</w:t>
        </w:r>
      </w:hyperlink>
      <w:r w:rsidR="00665837">
        <w:rPr>
          <w:rFonts w:cstheme="minorHAnsi"/>
          <w:sz w:val="24"/>
          <w:szCs w:val="24"/>
        </w:rPr>
        <w:t xml:space="preserve">) or </w:t>
      </w:r>
      <w:r w:rsidRPr="001113A7">
        <w:rPr>
          <w:rFonts w:cstheme="minorHAnsi"/>
          <w:sz w:val="24"/>
          <w:szCs w:val="24"/>
        </w:rPr>
        <w:t>M</w:t>
      </w:r>
      <w:r w:rsidR="00665837">
        <w:rPr>
          <w:rFonts w:cstheme="minorHAnsi"/>
          <w:sz w:val="24"/>
          <w:szCs w:val="24"/>
        </w:rPr>
        <w:t>iss</w:t>
      </w:r>
      <w:r w:rsidRPr="001113A7">
        <w:rPr>
          <w:rFonts w:cstheme="minorHAnsi"/>
          <w:sz w:val="24"/>
          <w:szCs w:val="24"/>
        </w:rPr>
        <w:t xml:space="preserve"> Florence Tsui at 3943-9767 </w:t>
      </w:r>
      <w:r w:rsidR="00665837">
        <w:rPr>
          <w:rFonts w:cstheme="minorHAnsi"/>
          <w:sz w:val="24"/>
          <w:szCs w:val="24"/>
        </w:rPr>
        <w:t>(</w:t>
      </w:r>
      <w:r w:rsidRPr="001113A7">
        <w:rPr>
          <w:rFonts w:cstheme="minorHAnsi"/>
          <w:sz w:val="24"/>
          <w:szCs w:val="24"/>
        </w:rPr>
        <w:t>e-mail</w:t>
      </w:r>
      <w:r w:rsidR="00665837">
        <w:rPr>
          <w:rFonts w:cstheme="minorHAnsi"/>
          <w:sz w:val="24"/>
          <w:szCs w:val="24"/>
        </w:rPr>
        <w:t>:</w:t>
      </w:r>
      <w:r w:rsidRPr="001113A7">
        <w:rPr>
          <w:rFonts w:cstheme="minorHAnsi"/>
          <w:sz w:val="24"/>
          <w:szCs w:val="24"/>
        </w:rPr>
        <w:t xml:space="preserve"> </w:t>
      </w:r>
      <w:hyperlink r:id="rId10" w:history="1">
        <w:r w:rsidRPr="001113A7">
          <w:rPr>
            <w:rStyle w:val="Hyperlink"/>
            <w:rFonts w:cstheme="minorHAnsi"/>
            <w:sz w:val="24"/>
            <w:szCs w:val="24"/>
          </w:rPr>
          <w:t>florencetsui@cuhk.edu.hk</w:t>
        </w:r>
      </w:hyperlink>
      <w:r w:rsidR="00665837">
        <w:rPr>
          <w:rStyle w:val="Hyperlink"/>
          <w:rFonts w:cstheme="minorHAnsi"/>
          <w:sz w:val="24"/>
          <w:szCs w:val="24"/>
        </w:rPr>
        <w:t>)</w:t>
      </w:r>
    </w:p>
    <w:sectPr w:rsidR="00486C2D" w:rsidRPr="001113A7" w:rsidSect="00665837">
      <w:footerReference w:type="default" r:id="rId11"/>
      <w:pgSz w:w="11907" w:h="16840" w:code="9"/>
      <w:pgMar w:top="851" w:right="720" w:bottom="851" w:left="1009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2A8427" w14:textId="77777777" w:rsidR="00BB4888" w:rsidRDefault="00BB4888" w:rsidP="00CA2CA8">
      <w:pPr>
        <w:spacing w:after="0" w:line="240" w:lineRule="auto"/>
      </w:pPr>
      <w:r>
        <w:separator/>
      </w:r>
    </w:p>
  </w:endnote>
  <w:endnote w:type="continuationSeparator" w:id="0">
    <w:p w14:paraId="578A60E7" w14:textId="77777777" w:rsidR="00BB4888" w:rsidRDefault="00BB4888" w:rsidP="00CA2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vert MT Std Light">
    <w:panose1 w:val="000004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theme="minorHAnsi"/>
        <w:color w:val="7F7F7F" w:themeColor="text1" w:themeTint="80"/>
      </w:rPr>
      <w:id w:val="-684206809"/>
      <w:docPartObj>
        <w:docPartGallery w:val="Page Numbers (Bottom of Page)"/>
        <w:docPartUnique/>
      </w:docPartObj>
    </w:sdtPr>
    <w:sdtEndPr>
      <w:rPr>
        <w:rFonts w:cstheme="minorBidi"/>
        <w:noProof/>
        <w:color w:val="auto"/>
      </w:rPr>
    </w:sdtEndPr>
    <w:sdtContent>
      <w:p w14:paraId="2FDCCA1D" w14:textId="6506BC9B" w:rsidR="00F76EFE" w:rsidRPr="00444994" w:rsidRDefault="00F76EFE" w:rsidP="00F76EFE">
        <w:pPr>
          <w:pStyle w:val="Header"/>
          <w:rPr>
            <w:rFonts w:cstheme="minorHAnsi"/>
            <w:color w:val="7F7F7F" w:themeColor="text1" w:themeTint="80"/>
            <w:sz w:val="20"/>
          </w:rPr>
        </w:pPr>
        <w:r w:rsidRPr="00444994">
          <w:rPr>
            <w:rFonts w:cstheme="minorHAnsi"/>
            <w:color w:val="7F7F7F" w:themeColor="text1" w:themeTint="80"/>
            <w:sz w:val="20"/>
          </w:rPr>
          <w:t>Note: Information obtained will be</w:t>
        </w:r>
        <w:r w:rsidR="00523963" w:rsidRPr="00444994">
          <w:rPr>
            <w:rFonts w:cstheme="minorHAnsi"/>
            <w:color w:val="7F7F7F" w:themeColor="text1" w:themeTint="80"/>
            <w:sz w:val="20"/>
          </w:rPr>
          <w:t xml:space="preserve"> used solely for processing the</w:t>
        </w:r>
        <w:r w:rsidRPr="00444994">
          <w:rPr>
            <w:rFonts w:cstheme="minorHAnsi"/>
            <w:color w:val="7F7F7F" w:themeColor="text1" w:themeTint="80"/>
            <w:sz w:val="20"/>
          </w:rPr>
          <w:t xml:space="preserve"> application </w:t>
        </w:r>
        <w:r w:rsidR="00523963" w:rsidRPr="00444994">
          <w:rPr>
            <w:rFonts w:cstheme="minorHAnsi"/>
            <w:color w:val="7F7F7F" w:themeColor="text1" w:themeTint="80"/>
            <w:sz w:val="20"/>
          </w:rPr>
          <w:t xml:space="preserve">of </w:t>
        </w:r>
        <w:r w:rsidR="001113A7">
          <w:rPr>
            <w:rFonts w:cstheme="minorHAnsi"/>
            <w:color w:val="7F7F7F" w:themeColor="text1" w:themeTint="80"/>
            <w:sz w:val="20"/>
          </w:rPr>
          <w:t>Rance Lee Award</w:t>
        </w:r>
        <w:r w:rsidR="00523963" w:rsidRPr="00444994">
          <w:rPr>
            <w:rFonts w:cstheme="minorHAnsi"/>
            <w:color w:val="7F7F7F" w:themeColor="text1" w:themeTint="80"/>
            <w:sz w:val="20"/>
          </w:rPr>
          <w:t xml:space="preserve"> </w:t>
        </w:r>
        <w:r w:rsidRPr="00444994">
          <w:rPr>
            <w:rFonts w:cstheme="minorHAnsi"/>
            <w:color w:val="7F7F7F" w:themeColor="text1" w:themeTint="80"/>
            <w:sz w:val="20"/>
          </w:rPr>
          <w:t>and related student activities. All information provided</w:t>
        </w:r>
        <w:r w:rsidR="00523963" w:rsidRPr="00444994">
          <w:rPr>
            <w:rFonts w:cstheme="minorHAnsi"/>
            <w:color w:val="7F7F7F" w:themeColor="text1" w:themeTint="80"/>
            <w:sz w:val="20"/>
          </w:rPr>
          <w:t xml:space="preserve"> </w:t>
        </w:r>
        <w:r w:rsidRPr="00444994">
          <w:rPr>
            <w:rFonts w:cstheme="minorHAnsi"/>
            <w:color w:val="7F7F7F" w:themeColor="text1" w:themeTint="80"/>
            <w:sz w:val="20"/>
          </w:rPr>
          <w:t>will be destroyed</w:t>
        </w:r>
        <w:r w:rsidR="00523963" w:rsidRPr="00444994">
          <w:rPr>
            <w:rFonts w:cstheme="minorHAnsi"/>
            <w:color w:val="7F7F7F" w:themeColor="text1" w:themeTint="80"/>
            <w:sz w:val="20"/>
          </w:rPr>
          <w:t xml:space="preserve"> when it’s no longer applicable</w:t>
        </w:r>
        <w:r w:rsidRPr="00444994">
          <w:rPr>
            <w:rFonts w:cstheme="minorHAnsi"/>
            <w:color w:val="7F7F7F" w:themeColor="text1" w:themeTint="80"/>
            <w:sz w:val="20"/>
          </w:rPr>
          <w:t xml:space="preserve">. </w:t>
        </w:r>
      </w:p>
      <w:p w14:paraId="44428863" w14:textId="0EFC1B80" w:rsidR="00F76EFE" w:rsidRDefault="00F76EF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3A64">
          <w:rPr>
            <w:noProof/>
          </w:rPr>
          <w:t>3</w:t>
        </w:r>
        <w:r>
          <w:rPr>
            <w:noProof/>
          </w:rPr>
          <w:fldChar w:fldCharType="end"/>
        </w:r>
        <w:r w:rsidR="001113A7">
          <w:rPr>
            <w:noProof/>
          </w:rPr>
          <w:t>/3</w:t>
        </w:r>
      </w:p>
    </w:sdtContent>
  </w:sdt>
  <w:p w14:paraId="47770D3D" w14:textId="77777777" w:rsidR="00CA2CA8" w:rsidRDefault="00CA2C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5600A8" w14:textId="77777777" w:rsidR="00BB4888" w:rsidRDefault="00BB4888" w:rsidP="00CA2CA8">
      <w:pPr>
        <w:spacing w:after="0" w:line="240" w:lineRule="auto"/>
      </w:pPr>
      <w:r>
        <w:separator/>
      </w:r>
    </w:p>
  </w:footnote>
  <w:footnote w:type="continuationSeparator" w:id="0">
    <w:p w14:paraId="0B31A1A2" w14:textId="77777777" w:rsidR="00BB4888" w:rsidRDefault="00BB4888" w:rsidP="00CA2C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81A39"/>
    <w:multiLevelType w:val="hybridMultilevel"/>
    <w:tmpl w:val="9090847E"/>
    <w:lvl w:ilvl="0" w:tplc="B5F63930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4027585"/>
    <w:multiLevelType w:val="hybridMultilevel"/>
    <w:tmpl w:val="7992313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81134AF"/>
    <w:multiLevelType w:val="hybridMultilevel"/>
    <w:tmpl w:val="FEEC69BE"/>
    <w:lvl w:ilvl="0" w:tplc="356E3CDA">
      <w:start w:val="4"/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2FD133C"/>
    <w:multiLevelType w:val="hybridMultilevel"/>
    <w:tmpl w:val="CE6EFF20"/>
    <w:lvl w:ilvl="0" w:tplc="61A6A4A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9A1E0B"/>
    <w:multiLevelType w:val="hybridMultilevel"/>
    <w:tmpl w:val="C9B6F14A"/>
    <w:lvl w:ilvl="0" w:tplc="F58ECD84">
      <w:numFmt w:val="bullet"/>
      <w:lvlText w:val="-"/>
      <w:lvlJc w:val="left"/>
      <w:pPr>
        <w:ind w:left="720" w:hanging="360"/>
      </w:pPr>
      <w:rPr>
        <w:rFonts w:ascii="Calvert MT Std Light" w:eastAsiaTheme="minorEastAsia" w:hAnsi="Calvert MT Std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AA3453"/>
    <w:multiLevelType w:val="hybridMultilevel"/>
    <w:tmpl w:val="9078C4D2"/>
    <w:lvl w:ilvl="0" w:tplc="E75C558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4E1958"/>
    <w:multiLevelType w:val="hybridMultilevel"/>
    <w:tmpl w:val="E6086110"/>
    <w:lvl w:ilvl="0" w:tplc="2AE26A7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581D39"/>
    <w:multiLevelType w:val="hybridMultilevel"/>
    <w:tmpl w:val="AE767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A67DA6"/>
    <w:multiLevelType w:val="hybridMultilevel"/>
    <w:tmpl w:val="1B6EC3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"/>
  </w:num>
  <w:num w:numId="5">
    <w:abstractNumId w:val="7"/>
  </w:num>
  <w:num w:numId="6">
    <w:abstractNumId w:val="8"/>
  </w:num>
  <w:num w:numId="7">
    <w:abstractNumId w:val="2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oNotTrackFormatting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zAwMre0tDAztzBV0lEKTi0uzszPAykwqgUAYDz9aywAAAA="/>
  </w:docVars>
  <w:rsids>
    <w:rsidRoot w:val="0059517D"/>
    <w:rsid w:val="00027ED0"/>
    <w:rsid w:val="00036CD5"/>
    <w:rsid w:val="00063D9F"/>
    <w:rsid w:val="000964EA"/>
    <w:rsid w:val="0009778F"/>
    <w:rsid w:val="000C3764"/>
    <w:rsid w:val="001113A7"/>
    <w:rsid w:val="0016730E"/>
    <w:rsid w:val="001D4D64"/>
    <w:rsid w:val="001E2A72"/>
    <w:rsid w:val="00202161"/>
    <w:rsid w:val="00246A46"/>
    <w:rsid w:val="002925F6"/>
    <w:rsid w:val="00293A64"/>
    <w:rsid w:val="002B43EB"/>
    <w:rsid w:val="002C3EC2"/>
    <w:rsid w:val="002F06BD"/>
    <w:rsid w:val="003053D9"/>
    <w:rsid w:val="00320299"/>
    <w:rsid w:val="00330840"/>
    <w:rsid w:val="00350C40"/>
    <w:rsid w:val="003910E8"/>
    <w:rsid w:val="00397550"/>
    <w:rsid w:val="00417B49"/>
    <w:rsid w:val="00423CEA"/>
    <w:rsid w:val="00444994"/>
    <w:rsid w:val="00486C2D"/>
    <w:rsid w:val="00523963"/>
    <w:rsid w:val="005330AD"/>
    <w:rsid w:val="00536741"/>
    <w:rsid w:val="0056321E"/>
    <w:rsid w:val="00572763"/>
    <w:rsid w:val="0059517D"/>
    <w:rsid w:val="005E3020"/>
    <w:rsid w:val="005F3D7E"/>
    <w:rsid w:val="0061402E"/>
    <w:rsid w:val="0062626D"/>
    <w:rsid w:val="00665837"/>
    <w:rsid w:val="0068250D"/>
    <w:rsid w:val="00683D80"/>
    <w:rsid w:val="006A56D4"/>
    <w:rsid w:val="00722541"/>
    <w:rsid w:val="007420C7"/>
    <w:rsid w:val="00791767"/>
    <w:rsid w:val="007E72EA"/>
    <w:rsid w:val="00847C1A"/>
    <w:rsid w:val="008625D6"/>
    <w:rsid w:val="008727A4"/>
    <w:rsid w:val="00873A4F"/>
    <w:rsid w:val="0095748B"/>
    <w:rsid w:val="00963F1F"/>
    <w:rsid w:val="009E43CA"/>
    <w:rsid w:val="00A326E6"/>
    <w:rsid w:val="00A61842"/>
    <w:rsid w:val="00A653BC"/>
    <w:rsid w:val="00AB2C8A"/>
    <w:rsid w:val="00AB5F7B"/>
    <w:rsid w:val="00B0145E"/>
    <w:rsid w:val="00B625EC"/>
    <w:rsid w:val="00BB4888"/>
    <w:rsid w:val="00BF484F"/>
    <w:rsid w:val="00C515C4"/>
    <w:rsid w:val="00C837D3"/>
    <w:rsid w:val="00CA2CA8"/>
    <w:rsid w:val="00CE4BA1"/>
    <w:rsid w:val="00D03F99"/>
    <w:rsid w:val="00D10151"/>
    <w:rsid w:val="00D10E6A"/>
    <w:rsid w:val="00D200BC"/>
    <w:rsid w:val="00DB0CF4"/>
    <w:rsid w:val="00DC78A9"/>
    <w:rsid w:val="00E10A11"/>
    <w:rsid w:val="00E20267"/>
    <w:rsid w:val="00E30BD6"/>
    <w:rsid w:val="00E3104D"/>
    <w:rsid w:val="00E44205"/>
    <w:rsid w:val="00E74002"/>
    <w:rsid w:val="00F36B4A"/>
    <w:rsid w:val="00F53274"/>
    <w:rsid w:val="00F63864"/>
    <w:rsid w:val="00F76EFE"/>
    <w:rsid w:val="00FA41D3"/>
    <w:rsid w:val="00FE7FF8"/>
    <w:rsid w:val="00FF2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D4C00EC"/>
  <w15:docId w15:val="{AA678D48-0865-4766-95C6-EBD1A476E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B5F7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CA8"/>
  </w:style>
  <w:style w:type="paragraph" w:styleId="Footer">
    <w:name w:val="footer"/>
    <w:basedOn w:val="Normal"/>
    <w:link w:val="FooterChar"/>
    <w:uiPriority w:val="99"/>
    <w:unhideWhenUsed/>
    <w:rsid w:val="00C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CA8"/>
  </w:style>
  <w:style w:type="paragraph" w:styleId="ListParagraph">
    <w:name w:val="List Paragraph"/>
    <w:basedOn w:val="Normal"/>
    <w:uiPriority w:val="34"/>
    <w:qFormat/>
    <w:rsid w:val="00CA2CA8"/>
    <w:pPr>
      <w:ind w:left="720"/>
      <w:contextualSpacing/>
    </w:pPr>
  </w:style>
  <w:style w:type="table" w:styleId="TableGrid">
    <w:name w:val="Table Grid"/>
    <w:basedOn w:val="TableNormal"/>
    <w:uiPriority w:val="39"/>
    <w:rsid w:val="00F36B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83D8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76EF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5F7B"/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53674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7C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7C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7C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7C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7C1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7C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C1A"/>
    <w:rPr>
      <w:rFonts w:ascii="Tahoma" w:hAnsi="Tahoma" w:cs="Tahoma"/>
      <w:sz w:val="16"/>
      <w:szCs w:val="16"/>
    </w:rPr>
  </w:style>
  <w:style w:type="paragraph" w:customStyle="1" w:styleId="-Ind">
    <w:name w:val="表格文字-Ind"/>
    <w:basedOn w:val="Normal"/>
    <w:rsid w:val="00202161"/>
    <w:pPr>
      <w:widowControl w:val="0"/>
      <w:adjustRightInd w:val="0"/>
      <w:spacing w:after="0" w:line="140" w:lineRule="atLeast"/>
      <w:ind w:left="624" w:hanging="170"/>
      <w:jc w:val="both"/>
    </w:pPr>
    <w:rPr>
      <w:rFonts w:ascii="Times New Roman" w:eastAsia="細明體" w:hAnsi="Times New Roman" w:cs="Times New Roman"/>
      <w:sz w:val="15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9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b.wys.cuhk.edu.hk/idea-list-cat/8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florencetsui@cuhk.edu.h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hoebewu@cuhk.edu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9B25E-1A3C-483C-A7B6-4A4ECD487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ence Tsui (WYSO)</dc:creator>
  <cp:lastModifiedBy>Florence Tsui (WYSO)</cp:lastModifiedBy>
  <cp:revision>4</cp:revision>
  <dcterms:created xsi:type="dcterms:W3CDTF">2020-08-24T09:13:00Z</dcterms:created>
  <dcterms:modified xsi:type="dcterms:W3CDTF">2020-08-27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Springer - Vancouver (brackets)</vt:lpwstr>
  </property>
</Properties>
</file>